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950" w:type="dxa"/>
        <w:tblInd w:w="-60" w:type="dxa"/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6530"/>
        <w:gridCol w:w="3420"/>
      </w:tblGrid>
      <w:tr w:rsidR="00494B38" w14:paraId="449A0125" w14:textId="77777777">
        <w:tc>
          <w:tcPr>
            <w:tcW w:w="6530" w:type="dxa"/>
            <w:tcBorders>
              <w:right w:val="single" w:sz="6" w:space="0" w:color="000000"/>
            </w:tcBorders>
          </w:tcPr>
          <w:p w14:paraId="3259FF8F" w14:textId="0DDA04DD" w:rsidR="00494B38" w:rsidRDefault="00F97244">
            <w:pPr>
              <w:pStyle w:val="NormalWeb"/>
              <w:tabs>
                <w:tab w:val="left" w:pos="1400"/>
              </w:tabs>
              <w:spacing w:after="120"/>
              <w:rPr>
                <w:sz w:val="28"/>
                <w:szCs w:val="20"/>
              </w:rPr>
            </w:pPr>
            <w:r>
              <w:rPr>
                <w:rFonts w:ascii="Arial" w:eastAsia="Times New Roman" w:hAnsi="Arial" w:cs="Times New Roman"/>
                <w:b/>
                <w:sz w:val="28"/>
                <w:szCs w:val="20"/>
                <w:u w:val="single"/>
                <w:lang w:val="en-US" w:eastAsia="zh-CN" w:bidi="ar"/>
              </w:rPr>
              <w:t xml:space="preserve">RELATÓRIO SEMESTRAL </w:t>
            </w:r>
            <w:r w:rsidR="00DF1AC5">
              <w:rPr>
                <w:rFonts w:ascii="Arial" w:eastAsia="Times New Roman" w:hAnsi="Arial" w:cs="Times New Roman"/>
                <w:b/>
                <w:sz w:val="28"/>
                <w:szCs w:val="20"/>
                <w:u w:val="single"/>
                <w:lang w:val="en-US" w:eastAsia="zh-CN" w:bidi="ar"/>
              </w:rPr>
              <w:t>–</w:t>
            </w:r>
            <w:r>
              <w:rPr>
                <w:rFonts w:ascii="Arial" w:eastAsia="Times New Roman" w:hAnsi="Arial" w:cs="Times New Roman"/>
                <w:b/>
                <w:sz w:val="28"/>
                <w:szCs w:val="20"/>
                <w:u w:val="single"/>
                <w:lang w:val="en-US" w:eastAsia="zh-CN" w:bidi="ar"/>
              </w:rPr>
              <w:t xml:space="preserve"> MESTRADO</w:t>
            </w:r>
          </w:p>
        </w:tc>
        <w:tc>
          <w:tcPr>
            <w:tcW w:w="3420" w:type="dxa"/>
            <w:tcBorders>
              <w:top w:val="single" w:sz="2" w:space="0" w:color="auto"/>
              <w:left w:val="single" w:sz="6" w:space="0" w:color="000000"/>
              <w:bottom w:val="single" w:sz="2" w:space="0" w:color="auto"/>
              <w:right w:val="single" w:sz="2" w:space="0" w:color="auto"/>
            </w:tcBorders>
          </w:tcPr>
          <w:p w14:paraId="41ADD390" w14:textId="182CE491" w:rsidR="00494B38" w:rsidRDefault="00DF1AC5">
            <w:pPr>
              <w:pStyle w:val="NormalWeb"/>
              <w:tabs>
                <w:tab w:val="left" w:pos="1400"/>
              </w:tabs>
              <w:spacing w:before="60" w:after="0"/>
              <w:rPr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 xml:space="preserve">SEMESTRE: </w:t>
            </w:r>
            <w:r>
              <w:rPr>
                <w:rFonts w:ascii="Arial Black" w:eastAsia="Times New Roman" w:hAnsi="Arial Black" w:cs="Times New Roman"/>
                <w:sz w:val="24"/>
                <w:lang w:val="en-US" w:eastAsia="zh-CN" w:bidi="ar"/>
              </w:rPr>
              <w:t>2026.1</w:t>
            </w:r>
          </w:p>
        </w:tc>
      </w:tr>
    </w:tbl>
    <w:p w14:paraId="632ACD5E" w14:textId="77777777" w:rsidR="00494B38" w:rsidRDefault="00494B38">
      <w:pPr>
        <w:pStyle w:val="NormalWeb"/>
        <w:tabs>
          <w:tab w:val="left" w:pos="1400"/>
        </w:tabs>
        <w:spacing w:after="120"/>
        <w:jc w:val="center"/>
        <w:rPr>
          <w:b/>
          <w:color w:val="FF0000"/>
          <w:sz w:val="13"/>
          <w:szCs w:val="13"/>
        </w:rPr>
      </w:pPr>
    </w:p>
    <w:tbl>
      <w:tblPr>
        <w:tblW w:w="989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90"/>
      </w:tblGrid>
      <w:tr w:rsidR="00494B38" w14:paraId="60437739" w14:textId="77777777">
        <w:tc>
          <w:tcPr>
            <w:tcW w:w="98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1582AF" w14:textId="77777777" w:rsidR="00494B38" w:rsidRDefault="00F97244">
            <w:pPr>
              <w:pStyle w:val="NormalWeb"/>
              <w:tabs>
                <w:tab w:val="left" w:pos="1400"/>
              </w:tabs>
              <w:spacing w:before="60" w:after="60"/>
              <w:rPr>
                <w:rFonts w:ascii="Arial" w:hAnsi="Arial" w:cs="Times New Roman"/>
                <w:b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b/>
                <w:sz w:val="24"/>
                <w:szCs w:val="20"/>
                <w:lang w:val="en-US" w:eastAsia="zh-CN" w:bidi="ar"/>
              </w:rPr>
              <w:t xml:space="preserve"> 1. IDENTIFICAÇÃO</w:t>
            </w:r>
          </w:p>
        </w:tc>
      </w:tr>
    </w:tbl>
    <w:p w14:paraId="1741A518" w14:textId="77777777" w:rsidR="00494B38" w:rsidRDefault="00494B38">
      <w:pPr>
        <w:pStyle w:val="NormalWeb"/>
        <w:tabs>
          <w:tab w:val="left" w:pos="1400"/>
        </w:tabs>
        <w:spacing w:after="120"/>
        <w:rPr>
          <w:rFonts w:ascii="Arial" w:hAnsi="Arial" w:cs="Times New Roman"/>
          <w:sz w:val="4"/>
          <w:szCs w:val="20"/>
        </w:rPr>
      </w:pPr>
    </w:p>
    <w:tbl>
      <w:tblPr>
        <w:tblW w:w="989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99"/>
      </w:tblGrid>
      <w:tr w:rsidR="00494B38" w14:paraId="138DE858" w14:textId="77777777">
        <w:tc>
          <w:tcPr>
            <w:tcW w:w="989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6745F6" w14:textId="77777777" w:rsidR="00494B38" w:rsidRDefault="00F97244">
            <w:pPr>
              <w:pStyle w:val="NormalWeb"/>
              <w:tabs>
                <w:tab w:val="left" w:pos="1400"/>
              </w:tabs>
              <w:spacing w:before="20" w:after="60"/>
              <w:rPr>
                <w:rFonts w:ascii="Arial" w:hAnsi="Arial" w:cs="Times New Roman"/>
                <w:sz w:val="28"/>
                <w:szCs w:val="20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Nome do Curso de Pós-Graduação</w:t>
            </w:r>
          </w:p>
          <w:p w14:paraId="30F3C9B5" w14:textId="77777777" w:rsidR="00494B38" w:rsidRDefault="00F97244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PROGRAMA DE PÓS-GRADUAÇÃO EM CIÊNCIA E TECNOLOGIA DE ALIMENTOS</w:t>
            </w:r>
          </w:p>
        </w:tc>
      </w:tr>
      <w:tr w:rsidR="00494B38" w14:paraId="4A98E859" w14:textId="77777777">
        <w:tc>
          <w:tcPr>
            <w:tcW w:w="989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17254D" w14:textId="52DE71D6" w:rsidR="00494B38" w:rsidRDefault="00F97244">
            <w:pPr>
              <w:pStyle w:val="NormalWeb"/>
              <w:tabs>
                <w:tab w:val="left" w:pos="1400"/>
              </w:tabs>
              <w:spacing w:before="20" w:after="60"/>
              <w:rPr>
                <w:rFonts w:ascii="Arial" w:hAnsi="Arial" w:cs="Times New Roman"/>
                <w:sz w:val="28"/>
                <w:szCs w:val="20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Nome </w:t>
            </w:r>
            <w:r w:rsidR="008C5AE1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Da(</w:t>
            </w: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o</w:t>
            </w:r>
            <w:r w:rsidR="008C5AE1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)</w:t>
            </w: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 </w:t>
            </w:r>
            <w:r w:rsidR="008C5AE1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Discente</w:t>
            </w:r>
          </w:p>
          <w:p w14:paraId="00FED0B2" w14:textId="77777777" w:rsidR="00494B38" w:rsidRDefault="00494B38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4"/>
                <w:vertAlign w:val="superscript"/>
              </w:rPr>
            </w:pPr>
          </w:p>
        </w:tc>
      </w:tr>
      <w:tr w:rsidR="00494B38" w14:paraId="0F29436F" w14:textId="77777777">
        <w:tc>
          <w:tcPr>
            <w:tcW w:w="989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167433" w14:textId="77777777" w:rsidR="00494B38" w:rsidRDefault="00F97244">
            <w:pPr>
              <w:pStyle w:val="NormalWeb"/>
              <w:tabs>
                <w:tab w:val="left" w:pos="1400"/>
              </w:tabs>
              <w:spacing w:before="20" w:after="60"/>
              <w:rPr>
                <w:rFonts w:ascii="Arial" w:hAnsi="Arial" w:cs="Times New Roman"/>
                <w:sz w:val="28"/>
                <w:szCs w:val="20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 Mês/Ano de Início do Curso     </w:t>
            </w:r>
          </w:p>
          <w:p w14:paraId="6374B3F9" w14:textId="77777777" w:rsidR="00494B38" w:rsidRDefault="00F97244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8"/>
                <w:szCs w:val="20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 </w:t>
            </w:r>
          </w:p>
        </w:tc>
      </w:tr>
      <w:tr w:rsidR="00494B38" w14:paraId="20466328" w14:textId="77777777">
        <w:tc>
          <w:tcPr>
            <w:tcW w:w="989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0CA2FC" w14:textId="6E5A27A2" w:rsidR="00494B38" w:rsidRDefault="00F97244">
            <w:pPr>
              <w:pStyle w:val="NormalWeb"/>
              <w:tabs>
                <w:tab w:val="left" w:pos="1400"/>
              </w:tabs>
              <w:spacing w:before="20" w:after="60"/>
              <w:rPr>
                <w:rFonts w:ascii="Arial" w:hAnsi="Arial" w:cs="Times New Roman"/>
                <w:sz w:val="28"/>
                <w:szCs w:val="20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 Nome do Professor Orientador</w:t>
            </w:r>
            <w:r w:rsidR="008C5AE1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(a)</w:t>
            </w: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 d</w:t>
            </w:r>
            <w:r w:rsidR="008C5AE1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a(</w:t>
            </w: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o</w:t>
            </w:r>
            <w:r w:rsidR="008C5AE1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) Discente</w:t>
            </w:r>
          </w:p>
          <w:p w14:paraId="28D57717" w14:textId="77777777" w:rsidR="00494B38" w:rsidRDefault="00494B38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8"/>
                <w:szCs w:val="20"/>
                <w:vertAlign w:val="superscript"/>
              </w:rPr>
            </w:pPr>
          </w:p>
        </w:tc>
      </w:tr>
    </w:tbl>
    <w:p w14:paraId="4756B90B" w14:textId="77777777" w:rsidR="00494B38" w:rsidRDefault="00494B38">
      <w:pPr>
        <w:ind w:left="142" w:right="616"/>
        <w:rPr>
          <w:rFonts w:ascii="Arial" w:hAnsi="Arial" w:cs="Arial"/>
          <w:b/>
          <w:sz w:val="13"/>
          <w:szCs w:val="13"/>
        </w:rPr>
      </w:pPr>
    </w:p>
    <w:tbl>
      <w:tblPr>
        <w:tblW w:w="990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68"/>
        <w:gridCol w:w="4432"/>
      </w:tblGrid>
      <w:tr w:rsidR="00494B38" w14:paraId="25003E0C" w14:textId="77777777">
        <w:tc>
          <w:tcPr>
            <w:tcW w:w="9900" w:type="dxa"/>
            <w:gridSpan w:val="2"/>
            <w:tcBorders>
              <w:top w:val="single" w:sz="4" w:space="0" w:color="auto"/>
              <w:bottom w:val="nil"/>
            </w:tcBorders>
          </w:tcPr>
          <w:p w14:paraId="6505A7B9" w14:textId="77777777" w:rsidR="00494B38" w:rsidRDefault="00F97244">
            <w:pPr>
              <w:snapToGrid w:val="0"/>
              <w:ind w:right="616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Bolsista de Demanda Social:</w:t>
            </w:r>
            <w:r>
              <w:rPr>
                <w:rFonts w:ascii="Arial" w:hAnsi="Arial" w:cs="Arial"/>
                <w:sz w:val="24"/>
              </w:rPr>
              <w:t xml:space="preserve">  (     ) Sim  (     ) Não</w:t>
            </w:r>
          </w:p>
        </w:tc>
      </w:tr>
      <w:tr w:rsidR="00494B38" w14:paraId="044E3631" w14:textId="77777777">
        <w:tc>
          <w:tcPr>
            <w:tcW w:w="5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592409" w14:textId="77777777" w:rsidR="00494B38" w:rsidRDefault="00F97244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r>
              <w:rPr>
                <w:rFonts w:cs="Arial"/>
              </w:rPr>
              <w:t xml:space="preserve">(    ) </w:t>
            </w:r>
            <w:r>
              <w:rPr>
                <w:rFonts w:cs="Arial"/>
                <w:b/>
                <w:bCs/>
              </w:rPr>
              <w:t>Agência FUNCAP</w:t>
            </w:r>
          </w:p>
          <w:p w14:paraId="17C8204C" w14:textId="77777777" w:rsidR="00494B38" w:rsidRDefault="00F97244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r>
              <w:rPr>
                <w:rFonts w:cs="Arial"/>
              </w:rPr>
              <w:t xml:space="preserve">(    ) </w:t>
            </w:r>
            <w:r>
              <w:rPr>
                <w:rFonts w:cs="Arial"/>
                <w:b/>
                <w:bCs/>
              </w:rPr>
              <w:t>Agencia CAPES</w:t>
            </w:r>
            <w:r>
              <w:rPr>
                <w:rFonts w:cs="Arial"/>
              </w:rPr>
              <w:t xml:space="preserve">  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8BD1D5" w14:textId="77777777" w:rsidR="00494B38" w:rsidRDefault="00F97244">
            <w:pPr>
              <w:snapToGrid w:val="0"/>
              <w:ind w:left="142" w:right="616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Mês/Ano do Inicio da Bolsa:</w:t>
            </w:r>
          </w:p>
          <w:p w14:paraId="55FDCA7E" w14:textId="77777777" w:rsidR="00494B38" w:rsidRDefault="00494B38">
            <w:pPr>
              <w:snapToGrid w:val="0"/>
              <w:ind w:left="142" w:right="616"/>
              <w:rPr>
                <w:rFonts w:ascii="Arial" w:hAnsi="Arial" w:cs="Arial"/>
                <w:sz w:val="24"/>
              </w:rPr>
            </w:pPr>
          </w:p>
        </w:tc>
      </w:tr>
    </w:tbl>
    <w:p w14:paraId="4781B74A" w14:textId="77777777" w:rsidR="00494B38" w:rsidRDefault="00494B38">
      <w:pPr>
        <w:ind w:left="142" w:right="616"/>
        <w:rPr>
          <w:rFonts w:ascii="Arial" w:hAnsi="Arial" w:cs="Arial"/>
          <w:b/>
          <w:sz w:val="13"/>
          <w:szCs w:val="13"/>
        </w:rPr>
      </w:pPr>
    </w:p>
    <w:tbl>
      <w:tblPr>
        <w:tblW w:w="9909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4"/>
        <w:gridCol w:w="6946"/>
        <w:gridCol w:w="2609"/>
      </w:tblGrid>
      <w:tr w:rsidR="00494B38" w14:paraId="4A3897E7" w14:textId="77777777">
        <w:tc>
          <w:tcPr>
            <w:tcW w:w="354" w:type="dxa"/>
            <w:tcBorders>
              <w:top w:val="single" w:sz="8" w:space="0" w:color="000000"/>
              <w:left w:val="nil"/>
              <w:bottom w:val="single" w:sz="12" w:space="0" w:color="000000"/>
              <w:right w:val="nil"/>
            </w:tcBorders>
          </w:tcPr>
          <w:p w14:paraId="56616248" w14:textId="77777777" w:rsidR="00494B38" w:rsidRDefault="00F97244">
            <w:pPr>
              <w:tabs>
                <w:tab w:val="left" w:pos="502"/>
              </w:tabs>
              <w:snapToGrid w:val="0"/>
              <w:ind w:left="142" w:right="616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2</w:t>
            </w:r>
          </w:p>
        </w:tc>
        <w:tc>
          <w:tcPr>
            <w:tcW w:w="9555" w:type="dxa"/>
            <w:gridSpan w:val="2"/>
            <w:tcBorders>
              <w:top w:val="single" w:sz="8" w:space="0" w:color="000000"/>
              <w:left w:val="nil"/>
              <w:bottom w:val="single" w:sz="12" w:space="0" w:color="000000"/>
              <w:right w:val="nil"/>
            </w:tcBorders>
          </w:tcPr>
          <w:p w14:paraId="71043A2C" w14:textId="77777777" w:rsidR="00494B38" w:rsidRDefault="00F97244">
            <w:pPr>
              <w:snapToGrid w:val="0"/>
              <w:ind w:left="142" w:right="616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ATIVIDADES ACADÊMICAS</w:t>
            </w:r>
          </w:p>
        </w:tc>
      </w:tr>
      <w:tr w:rsidR="00494B38" w14:paraId="5D58071A" w14:textId="77777777">
        <w:tc>
          <w:tcPr>
            <w:tcW w:w="7300" w:type="dxa"/>
            <w:gridSpan w:val="2"/>
            <w:tcBorders>
              <w:top w:val="single" w:sz="12" w:space="0" w:color="000000"/>
            </w:tcBorders>
          </w:tcPr>
          <w:p w14:paraId="782864BD" w14:textId="77777777" w:rsidR="00494B38" w:rsidRDefault="00F97244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r>
              <w:rPr>
                <w:rFonts w:cs="Arial"/>
              </w:rPr>
              <w:t>Total de Créditos Exigidos para Obtenção do Título</w:t>
            </w:r>
          </w:p>
        </w:tc>
        <w:tc>
          <w:tcPr>
            <w:tcW w:w="260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</w:tcBorders>
          </w:tcPr>
          <w:p w14:paraId="40AD8F1C" w14:textId="77777777" w:rsidR="00494B38" w:rsidRDefault="00F97244">
            <w:pPr>
              <w:snapToGrid w:val="0"/>
              <w:ind w:left="142" w:right="616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30</w:t>
            </w:r>
          </w:p>
        </w:tc>
      </w:tr>
      <w:tr w:rsidR="00494B38" w14:paraId="1FCA648F" w14:textId="77777777">
        <w:tc>
          <w:tcPr>
            <w:tcW w:w="7300" w:type="dxa"/>
            <w:gridSpan w:val="2"/>
            <w:tcBorders>
              <w:top w:val="single" w:sz="4" w:space="0" w:color="000000"/>
            </w:tcBorders>
          </w:tcPr>
          <w:p w14:paraId="151559CC" w14:textId="77777777" w:rsidR="00494B38" w:rsidRDefault="00F97244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r>
              <w:rPr>
                <w:rFonts w:cs="Arial"/>
              </w:rPr>
              <w:t>Total de Créditos da Dissertação</w:t>
            </w:r>
          </w:p>
        </w:tc>
        <w:tc>
          <w:tcPr>
            <w:tcW w:w="2609" w:type="dxa"/>
            <w:tcBorders>
              <w:left w:val="single" w:sz="4" w:space="0" w:color="000000"/>
              <w:bottom w:val="single" w:sz="4" w:space="0" w:color="000000"/>
            </w:tcBorders>
          </w:tcPr>
          <w:p w14:paraId="6F22A96B" w14:textId="77777777" w:rsidR="00494B38" w:rsidRDefault="00F97244">
            <w:pPr>
              <w:snapToGrid w:val="0"/>
              <w:ind w:left="142" w:right="616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06</w:t>
            </w:r>
          </w:p>
        </w:tc>
      </w:tr>
      <w:tr w:rsidR="00494B38" w14:paraId="15ED7039" w14:textId="77777777">
        <w:tc>
          <w:tcPr>
            <w:tcW w:w="7300" w:type="dxa"/>
            <w:gridSpan w:val="2"/>
            <w:tcBorders>
              <w:top w:val="single" w:sz="4" w:space="0" w:color="000000"/>
            </w:tcBorders>
          </w:tcPr>
          <w:p w14:paraId="32809100" w14:textId="77777777" w:rsidR="00494B38" w:rsidRDefault="00F97244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r>
              <w:rPr>
                <w:rFonts w:cs="Arial"/>
              </w:rPr>
              <w:t>Total de Créditos cursados no semestre atual</w:t>
            </w:r>
          </w:p>
        </w:tc>
        <w:tc>
          <w:tcPr>
            <w:tcW w:w="2609" w:type="dxa"/>
            <w:tcBorders>
              <w:left w:val="single" w:sz="4" w:space="0" w:color="000000"/>
              <w:bottom w:val="single" w:sz="4" w:space="0" w:color="000000"/>
            </w:tcBorders>
          </w:tcPr>
          <w:p w14:paraId="094778AE" w14:textId="77777777" w:rsidR="00494B38" w:rsidRDefault="00494B38">
            <w:pPr>
              <w:snapToGrid w:val="0"/>
              <w:ind w:left="142" w:right="616"/>
              <w:jc w:val="center"/>
              <w:rPr>
                <w:rFonts w:ascii="Arial" w:hAnsi="Arial" w:cs="Arial"/>
                <w:b/>
                <w:sz w:val="24"/>
              </w:rPr>
            </w:pPr>
          </w:p>
        </w:tc>
      </w:tr>
      <w:tr w:rsidR="00494B38" w14:paraId="049AE47D" w14:textId="77777777">
        <w:tc>
          <w:tcPr>
            <w:tcW w:w="7300" w:type="dxa"/>
            <w:gridSpan w:val="2"/>
            <w:tcBorders>
              <w:top w:val="single" w:sz="4" w:space="0" w:color="000000"/>
              <w:bottom w:val="single" w:sz="8" w:space="0" w:color="000000"/>
            </w:tcBorders>
          </w:tcPr>
          <w:p w14:paraId="50F6F959" w14:textId="77777777" w:rsidR="00494B38" w:rsidRDefault="00F97244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r>
              <w:rPr>
                <w:rFonts w:cs="Arial"/>
              </w:rPr>
              <w:t>Total de Créditos Cursados em Semestre Anteriores</w:t>
            </w:r>
          </w:p>
        </w:tc>
        <w:tc>
          <w:tcPr>
            <w:tcW w:w="2609" w:type="dxa"/>
            <w:tcBorders>
              <w:left w:val="single" w:sz="4" w:space="0" w:color="000000"/>
              <w:bottom w:val="single" w:sz="8" w:space="0" w:color="000000"/>
            </w:tcBorders>
          </w:tcPr>
          <w:p w14:paraId="2DC89F7A" w14:textId="77777777" w:rsidR="00494B38" w:rsidRDefault="00494B38">
            <w:pPr>
              <w:snapToGrid w:val="0"/>
              <w:ind w:left="142" w:right="616"/>
              <w:jc w:val="center"/>
              <w:rPr>
                <w:rFonts w:ascii="Arial" w:hAnsi="Arial" w:cs="Arial"/>
                <w:b/>
                <w:sz w:val="24"/>
              </w:rPr>
            </w:pPr>
          </w:p>
        </w:tc>
      </w:tr>
      <w:tr w:rsidR="00494B38" w14:paraId="1F57EB94" w14:textId="77777777">
        <w:tc>
          <w:tcPr>
            <w:tcW w:w="730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453C48BB" w14:textId="77777777" w:rsidR="00494B38" w:rsidRDefault="00F97244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  <w:b/>
              </w:rPr>
            </w:pPr>
            <w:r>
              <w:rPr>
                <w:rFonts w:cs="Arial"/>
              </w:rPr>
              <w:t xml:space="preserve">Total de Créditos a serem Cursados </w:t>
            </w:r>
          </w:p>
        </w:tc>
        <w:tc>
          <w:tcPr>
            <w:tcW w:w="2609" w:type="dxa"/>
            <w:tcBorders>
              <w:left w:val="single" w:sz="4" w:space="0" w:color="000000"/>
              <w:bottom w:val="single" w:sz="4" w:space="0" w:color="auto"/>
            </w:tcBorders>
          </w:tcPr>
          <w:p w14:paraId="34BF060D" w14:textId="77777777" w:rsidR="00494B38" w:rsidRDefault="00494B38">
            <w:pPr>
              <w:snapToGrid w:val="0"/>
              <w:ind w:left="142" w:right="616"/>
              <w:jc w:val="center"/>
              <w:rPr>
                <w:rFonts w:ascii="Arial" w:hAnsi="Arial" w:cs="Arial"/>
                <w:b/>
                <w:sz w:val="24"/>
              </w:rPr>
            </w:pPr>
          </w:p>
        </w:tc>
      </w:tr>
      <w:tr w:rsidR="00494B38" w14:paraId="5FB6F7DC" w14:textId="77777777">
        <w:tc>
          <w:tcPr>
            <w:tcW w:w="7300" w:type="dxa"/>
            <w:gridSpan w:val="2"/>
            <w:tcBorders>
              <w:top w:val="single" w:sz="4" w:space="0" w:color="000000"/>
              <w:bottom w:val="single" w:sz="8" w:space="0" w:color="000000"/>
            </w:tcBorders>
          </w:tcPr>
          <w:p w14:paraId="0AF551DA" w14:textId="77777777" w:rsidR="00494B38" w:rsidRDefault="00F97244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r>
              <w:rPr>
                <w:rFonts w:cs="Arial"/>
              </w:rPr>
              <w:t xml:space="preserve">Proficiência    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000000"/>
              <w:bottom w:val="single" w:sz="8" w:space="0" w:color="000000"/>
            </w:tcBorders>
          </w:tcPr>
          <w:p w14:paraId="0051DDCF" w14:textId="77777777" w:rsidR="00494B38" w:rsidRDefault="00F97244">
            <w:pPr>
              <w:snapToGrid w:val="0"/>
              <w:ind w:left="142" w:right="616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cs="Arial"/>
              </w:rPr>
              <w:t>(    ) Sim     (    ) Não</w:t>
            </w:r>
          </w:p>
        </w:tc>
      </w:tr>
    </w:tbl>
    <w:p w14:paraId="094F8C77" w14:textId="77777777" w:rsidR="00494B38" w:rsidRDefault="00494B38">
      <w:pPr>
        <w:ind w:left="142" w:right="616"/>
        <w:rPr>
          <w:sz w:val="13"/>
          <w:szCs w:val="13"/>
        </w:rPr>
      </w:pPr>
    </w:p>
    <w:tbl>
      <w:tblPr>
        <w:tblW w:w="9896" w:type="dxa"/>
        <w:tblBorders>
          <w:top w:val="single" w:sz="2" w:space="0" w:color="auto"/>
          <w:left w:val="single" w:sz="8" w:space="0" w:color="auto"/>
          <w:bottom w:val="single" w:sz="2" w:space="0" w:color="auto"/>
          <w:right w:val="single" w:sz="2" w:space="0" w:color="auto"/>
          <w:insideH w:val="single" w:sz="8" w:space="0" w:color="auto"/>
          <w:insideV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7236"/>
        <w:gridCol w:w="1202"/>
        <w:gridCol w:w="1458"/>
      </w:tblGrid>
      <w:tr w:rsidR="00494B38" w14:paraId="57FEBA68" w14:textId="77777777">
        <w:tc>
          <w:tcPr>
            <w:tcW w:w="7236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4BCC756A" w14:textId="77777777" w:rsidR="00494B38" w:rsidRDefault="00F97244">
            <w:pPr>
              <w:pStyle w:val="NormalWeb"/>
              <w:tabs>
                <w:tab w:val="left" w:pos="1400"/>
              </w:tabs>
              <w:spacing w:after="0"/>
              <w:jc w:val="center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Disciplinas e/ou Atividades</w:t>
            </w:r>
          </w:p>
          <w:p w14:paraId="7DC14895" w14:textId="77777777" w:rsidR="00494B38" w:rsidRDefault="00F97244">
            <w:pPr>
              <w:pStyle w:val="NormalWeb"/>
              <w:tabs>
                <w:tab w:val="left" w:pos="1400"/>
              </w:tabs>
              <w:spacing w:after="0"/>
              <w:jc w:val="center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Cursadas no Semestre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A7D9A" w14:textId="77777777" w:rsidR="00494B38" w:rsidRDefault="00F97244">
            <w:pPr>
              <w:pStyle w:val="NormalWeb"/>
              <w:tabs>
                <w:tab w:val="left" w:pos="1400"/>
              </w:tabs>
              <w:spacing w:after="0"/>
              <w:jc w:val="center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Créditos</w:t>
            </w:r>
          </w:p>
          <w:p w14:paraId="5C81785A" w14:textId="77777777" w:rsidR="00494B38" w:rsidRDefault="00494B38">
            <w:pPr>
              <w:pStyle w:val="NormalWeb"/>
              <w:tabs>
                <w:tab w:val="left" w:pos="1400"/>
              </w:tabs>
              <w:spacing w:after="0"/>
              <w:jc w:val="center"/>
              <w:rPr>
                <w:rFonts w:ascii="Arial" w:hAnsi="Arial" w:cs="Times New Roman"/>
                <w:sz w:val="24"/>
                <w:szCs w:val="20"/>
              </w:rPr>
            </w:pPr>
          </w:p>
        </w:tc>
        <w:tc>
          <w:tcPr>
            <w:tcW w:w="1458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6DF2F4D3" w14:textId="77777777" w:rsidR="00494B38" w:rsidRDefault="00F97244">
            <w:pPr>
              <w:pStyle w:val="NormalWeb"/>
              <w:tabs>
                <w:tab w:val="left" w:pos="1400"/>
              </w:tabs>
              <w:spacing w:after="0"/>
              <w:jc w:val="center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Conceitos</w:t>
            </w:r>
          </w:p>
          <w:p w14:paraId="1CA74495" w14:textId="77777777" w:rsidR="00494B38" w:rsidRDefault="00F97244">
            <w:pPr>
              <w:pStyle w:val="NormalWeb"/>
              <w:tabs>
                <w:tab w:val="left" w:pos="1400"/>
              </w:tabs>
              <w:spacing w:after="0"/>
              <w:jc w:val="center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Obtidos</w:t>
            </w:r>
          </w:p>
        </w:tc>
      </w:tr>
      <w:tr w:rsidR="00494B38" w14:paraId="53995F56" w14:textId="77777777">
        <w:tc>
          <w:tcPr>
            <w:tcW w:w="7236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6241FD0C" w14:textId="77777777" w:rsidR="00494B38" w:rsidRDefault="00494B38">
            <w:pPr>
              <w:pStyle w:val="NormalWeb"/>
              <w:tabs>
                <w:tab w:val="left" w:pos="1400"/>
              </w:tabs>
              <w:spacing w:after="120"/>
              <w:rPr>
                <w:rFonts w:ascii="Arial" w:hAnsi="Arial" w:cs="Times New Roman"/>
                <w:sz w:val="28"/>
                <w:szCs w:val="20"/>
              </w:rPr>
            </w:pP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1895AA53" w14:textId="77777777" w:rsidR="00494B38" w:rsidRDefault="00494B38">
            <w:pPr>
              <w:pStyle w:val="NormalWeb"/>
              <w:tabs>
                <w:tab w:val="left" w:pos="1400"/>
              </w:tabs>
              <w:spacing w:after="120"/>
              <w:rPr>
                <w:rFonts w:ascii="Arial" w:hAnsi="Arial" w:cs="Times New Roman"/>
                <w:sz w:val="28"/>
                <w:szCs w:val="20"/>
              </w:rPr>
            </w:pPr>
          </w:p>
        </w:tc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40B3FA62" w14:textId="77777777" w:rsidR="00494B38" w:rsidRDefault="00494B38">
            <w:pPr>
              <w:pStyle w:val="NormalWeb"/>
              <w:tabs>
                <w:tab w:val="left" w:pos="1400"/>
              </w:tabs>
              <w:spacing w:after="120"/>
              <w:rPr>
                <w:rFonts w:ascii="Arial" w:hAnsi="Arial" w:cs="Times New Roman"/>
                <w:sz w:val="28"/>
                <w:szCs w:val="20"/>
              </w:rPr>
            </w:pPr>
          </w:p>
        </w:tc>
      </w:tr>
    </w:tbl>
    <w:p w14:paraId="3DEB4900" w14:textId="77777777" w:rsidR="00494B38" w:rsidRDefault="00494B38">
      <w:pPr>
        <w:ind w:left="142" w:right="616"/>
      </w:pPr>
    </w:p>
    <w:p w14:paraId="065C47EA" w14:textId="77777777" w:rsidR="00494B38" w:rsidRDefault="00F97244">
      <w:r>
        <w:br w:type="page"/>
      </w:r>
    </w:p>
    <w:p w14:paraId="1D3F975A" w14:textId="77777777" w:rsidR="00494B38" w:rsidRDefault="00494B38">
      <w:pPr>
        <w:ind w:left="142" w:right="616"/>
      </w:pPr>
    </w:p>
    <w:tbl>
      <w:tblPr>
        <w:tblW w:w="988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86"/>
      </w:tblGrid>
      <w:tr w:rsidR="00494B38" w14:paraId="6E102FC0" w14:textId="77777777">
        <w:tc>
          <w:tcPr>
            <w:tcW w:w="98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9E2C24" w14:textId="77777777" w:rsidR="00494B38" w:rsidRDefault="00F97244">
            <w:pPr>
              <w:pStyle w:val="NormalWeb"/>
              <w:tabs>
                <w:tab w:val="left" w:pos="1400"/>
              </w:tabs>
              <w:spacing w:before="60" w:after="60"/>
              <w:rPr>
                <w:rFonts w:ascii="Arial" w:hAnsi="Arial" w:cs="Times New Roman"/>
                <w:b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b/>
                <w:sz w:val="24"/>
                <w:szCs w:val="20"/>
                <w:lang w:val="en-US" w:eastAsia="zh-CN" w:bidi="ar"/>
              </w:rPr>
              <w:t>3. DESENVOLVIMENTO DO PROJETO DE DISSERTAÇÃO</w:t>
            </w:r>
          </w:p>
        </w:tc>
      </w:tr>
    </w:tbl>
    <w:p w14:paraId="7E04CE4F" w14:textId="77777777" w:rsidR="00494B38" w:rsidRDefault="00494B38">
      <w:pPr>
        <w:spacing w:after="0"/>
        <w:rPr>
          <w:sz w:val="10"/>
          <w:szCs w:val="16"/>
        </w:rPr>
      </w:pPr>
    </w:p>
    <w:tbl>
      <w:tblPr>
        <w:tblW w:w="987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76"/>
      </w:tblGrid>
      <w:tr w:rsidR="00494B38" w14:paraId="70D4E555" w14:textId="77777777">
        <w:tc>
          <w:tcPr>
            <w:tcW w:w="98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6BACC1" w14:textId="77777777" w:rsidR="00494B38" w:rsidRDefault="00F97244">
            <w:pPr>
              <w:pStyle w:val="NormalWeb"/>
              <w:tabs>
                <w:tab w:val="left" w:pos="1400"/>
              </w:tabs>
              <w:spacing w:before="60" w:after="60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3.1. Título do projeto de dissertação:</w:t>
            </w:r>
          </w:p>
          <w:p w14:paraId="52CF2BEC" w14:textId="77777777" w:rsidR="00494B38" w:rsidRDefault="00494B38">
            <w:pPr>
              <w:pStyle w:val="NormalWeb"/>
              <w:tabs>
                <w:tab w:val="left" w:pos="1400"/>
              </w:tabs>
              <w:spacing w:before="60" w:after="60"/>
              <w:rPr>
                <w:rFonts w:ascii="Arial" w:hAnsi="Arial" w:cs="Times New Roman"/>
                <w:b/>
                <w:sz w:val="24"/>
                <w:szCs w:val="20"/>
              </w:rPr>
            </w:pPr>
          </w:p>
        </w:tc>
      </w:tr>
    </w:tbl>
    <w:p w14:paraId="326EDD99" w14:textId="77777777" w:rsidR="00494B38" w:rsidRDefault="00494B38">
      <w:pPr>
        <w:pStyle w:val="NormalWeb"/>
        <w:tabs>
          <w:tab w:val="left" w:pos="1400"/>
        </w:tabs>
        <w:spacing w:after="120"/>
        <w:rPr>
          <w:rFonts w:ascii="Arial" w:hAnsi="Arial" w:cs="Times New Roman"/>
          <w:sz w:val="2"/>
          <w:szCs w:val="20"/>
        </w:rPr>
      </w:pPr>
    </w:p>
    <w:tbl>
      <w:tblPr>
        <w:tblW w:w="988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86"/>
      </w:tblGrid>
      <w:tr w:rsidR="00494B38" w14:paraId="47520DEB" w14:textId="77777777">
        <w:tc>
          <w:tcPr>
            <w:tcW w:w="98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3809D3" w14:textId="77777777" w:rsidR="00494B38" w:rsidRDefault="00F97244">
            <w:pPr>
              <w:pStyle w:val="NormalWeb"/>
              <w:tabs>
                <w:tab w:val="left" w:pos="1400"/>
              </w:tabs>
              <w:spacing w:after="120"/>
              <w:rPr>
                <w:rFonts w:ascii="Arial" w:hAnsi="Arial" w:cs="Times New Roman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3.2.  Situação Atual:</w:t>
            </w:r>
            <w:r>
              <w:rPr>
                <w:rFonts w:ascii="Arial" w:eastAsia="Times New Roman" w:hAnsi="Arial" w:cs="Times New Roman"/>
                <w:sz w:val="24"/>
                <w:szCs w:val="20"/>
                <w:lang w:eastAsia="zh-CN" w:bidi="ar"/>
              </w:rPr>
              <w:t xml:space="preserve"> </w:t>
            </w:r>
            <w:r>
              <w:rPr>
                <w:rFonts w:ascii="Arial" w:eastAsia="Times New Roman" w:hAnsi="Arial" w:cs="Times New Roman"/>
                <w:b/>
                <w:bCs/>
                <w:sz w:val="24"/>
                <w:szCs w:val="20"/>
                <w:lang w:eastAsia="zh-CN" w:bidi="ar"/>
              </w:rPr>
              <w:t>(Pode marcar mais de uma opção)</w:t>
            </w:r>
          </w:p>
          <w:p w14:paraId="1ADDDC4A" w14:textId="77777777" w:rsidR="00494B38" w:rsidRDefault="00F97244">
            <w:pPr>
              <w:pStyle w:val="NormalWeb"/>
              <w:tabs>
                <w:tab w:val="left" w:pos="1400"/>
              </w:tabs>
              <w:spacing w:after="120"/>
              <w:ind w:left="700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(    )  Não ingressou ainda nessa atividade</w:t>
            </w:r>
          </w:p>
          <w:p w14:paraId="4C58C74B" w14:textId="77777777" w:rsidR="00494B38" w:rsidRDefault="00F97244">
            <w:pPr>
              <w:pStyle w:val="NormalWeb"/>
              <w:tabs>
                <w:tab w:val="left" w:pos="1400"/>
              </w:tabs>
              <w:spacing w:after="120"/>
              <w:ind w:left="700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(    )  Está matriculado na disciplina de projeto de dissertação</w:t>
            </w:r>
          </w:p>
          <w:p w14:paraId="04E25BDF" w14:textId="77777777" w:rsidR="00494B38" w:rsidRDefault="00F97244">
            <w:pPr>
              <w:pStyle w:val="NormalWeb"/>
              <w:tabs>
                <w:tab w:val="left" w:pos="1400"/>
              </w:tabs>
              <w:spacing w:after="120"/>
              <w:ind w:left="700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(    )  Foi aprovado na disciplina de projeto de dissertação</w:t>
            </w:r>
          </w:p>
          <w:p w14:paraId="7AEB2265" w14:textId="77777777" w:rsidR="00494B38" w:rsidRDefault="00F97244">
            <w:pPr>
              <w:pStyle w:val="NormalWeb"/>
              <w:tabs>
                <w:tab w:val="left" w:pos="1400"/>
              </w:tabs>
              <w:spacing w:after="120"/>
              <w:ind w:left="1260" w:hanging="567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(    )  Realizou estudos preliminares</w:t>
            </w:r>
          </w:p>
          <w:p w14:paraId="29937939" w14:textId="77777777" w:rsidR="00494B38" w:rsidRDefault="00F97244">
            <w:pPr>
              <w:pStyle w:val="NormalWeb"/>
              <w:tabs>
                <w:tab w:val="left" w:pos="1400"/>
              </w:tabs>
              <w:spacing w:after="120"/>
              <w:ind w:left="1260" w:hanging="567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 xml:space="preserve">(    )  Está </w:t>
            </w: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executando o projeto de dissertação</w:t>
            </w:r>
          </w:p>
          <w:p w14:paraId="199E555A" w14:textId="77777777" w:rsidR="00494B38" w:rsidRDefault="00F97244">
            <w:pPr>
              <w:pStyle w:val="NormalWeb"/>
              <w:tabs>
                <w:tab w:val="left" w:pos="1400"/>
              </w:tabs>
              <w:spacing w:after="120"/>
              <w:ind w:left="1260" w:hanging="567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(    )  Está elaborando a redação final da dissertação</w:t>
            </w:r>
          </w:p>
          <w:p w14:paraId="6A3D28C5" w14:textId="77777777" w:rsidR="00494B38" w:rsidRDefault="00F97244">
            <w:pPr>
              <w:pStyle w:val="NormalWeb"/>
              <w:tabs>
                <w:tab w:val="left" w:pos="1400"/>
              </w:tabs>
              <w:spacing w:after="120"/>
              <w:ind w:left="1260" w:hanging="567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(    ) Terminou o trabalho de dissertação e está aguardando a defesa.</w:t>
            </w:r>
          </w:p>
        </w:tc>
      </w:tr>
    </w:tbl>
    <w:p w14:paraId="31ECCFFB" w14:textId="77777777" w:rsidR="00494B38" w:rsidRDefault="00494B38">
      <w:pPr>
        <w:ind w:left="142" w:right="616"/>
      </w:pPr>
    </w:p>
    <w:tbl>
      <w:tblPr>
        <w:tblW w:w="987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76"/>
      </w:tblGrid>
      <w:tr w:rsidR="00494B38" w14:paraId="718108DA" w14:textId="77777777">
        <w:tc>
          <w:tcPr>
            <w:tcW w:w="98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F3A154" w14:textId="77777777" w:rsidR="00494B38" w:rsidRDefault="00F97244">
            <w:pPr>
              <w:pStyle w:val="NormalWeb"/>
              <w:tabs>
                <w:tab w:val="left" w:pos="1400"/>
              </w:tabs>
              <w:spacing w:after="120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3.3. Qualificação/Defesa de Dissertação:</w:t>
            </w:r>
          </w:p>
        </w:tc>
      </w:tr>
      <w:tr w:rsidR="00494B38" w14:paraId="678BD0BC" w14:textId="77777777">
        <w:tc>
          <w:tcPr>
            <w:tcW w:w="98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3D7E44" w14:textId="77777777" w:rsidR="00494B38" w:rsidRDefault="00F97244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8"/>
                <w:szCs w:val="28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8"/>
                <w:vertAlign w:val="superscript"/>
                <w:lang w:val="en-US" w:eastAsia="zh-CN" w:bidi="ar"/>
              </w:rPr>
              <w:t xml:space="preserve">Data do Exame de Qualificação, se </w:t>
            </w:r>
            <w:r>
              <w:rPr>
                <w:rFonts w:ascii="Arial" w:eastAsia="Times New Roman" w:hAnsi="Arial" w:cs="Times New Roman"/>
                <w:sz w:val="28"/>
                <w:szCs w:val="28"/>
                <w:vertAlign w:val="superscript"/>
                <w:lang w:val="en-US" w:eastAsia="zh-CN" w:bidi="ar"/>
              </w:rPr>
              <w:t>realizado:</w:t>
            </w:r>
          </w:p>
          <w:p w14:paraId="1821E646" w14:textId="77777777" w:rsidR="00494B38" w:rsidRDefault="00494B38">
            <w:pPr>
              <w:pStyle w:val="NormalWeb"/>
              <w:tabs>
                <w:tab w:val="left" w:pos="1400"/>
              </w:tabs>
              <w:spacing w:before="20" w:after="120"/>
              <w:rPr>
                <w:rFonts w:ascii="Arial" w:hAnsi="Arial" w:cs="Times New Roman"/>
                <w:sz w:val="24"/>
              </w:rPr>
            </w:pPr>
          </w:p>
        </w:tc>
      </w:tr>
      <w:tr w:rsidR="00494B38" w14:paraId="5337C677" w14:textId="77777777">
        <w:tc>
          <w:tcPr>
            <w:tcW w:w="98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9D3BD2C" w14:textId="77777777" w:rsidR="00494B38" w:rsidRDefault="00F97244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8"/>
                <w:szCs w:val="28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8"/>
                <w:vertAlign w:val="superscript"/>
                <w:lang w:val="en-US" w:eastAsia="zh-CN" w:bidi="ar"/>
              </w:rPr>
              <w:t>Data/período de previsão da Defesa, caso já tenha Qualificado:</w:t>
            </w:r>
          </w:p>
          <w:p w14:paraId="4B0D2B02" w14:textId="77777777" w:rsidR="00494B38" w:rsidRDefault="00494B38">
            <w:pPr>
              <w:pStyle w:val="NormalWeb"/>
              <w:tabs>
                <w:tab w:val="left" w:pos="1400"/>
              </w:tabs>
              <w:spacing w:before="20" w:after="120"/>
              <w:rPr>
                <w:rFonts w:ascii="Arial" w:hAnsi="Arial" w:cs="Times New Roman"/>
                <w:sz w:val="24"/>
              </w:rPr>
            </w:pPr>
          </w:p>
        </w:tc>
      </w:tr>
      <w:tr w:rsidR="00494B38" w14:paraId="52B421DD" w14:textId="77777777">
        <w:tc>
          <w:tcPr>
            <w:tcW w:w="98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DC59BCC" w14:textId="77777777" w:rsidR="00494B38" w:rsidRDefault="00F97244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8"/>
                <w:szCs w:val="28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8"/>
                <w:vertAlign w:val="superscript"/>
                <w:lang w:val="en-US" w:eastAsia="zh-CN" w:bidi="ar"/>
              </w:rPr>
              <w:t>Data/período de previsão do Exame de Qualificação, caso ainda não tenha Qualificado:</w:t>
            </w:r>
          </w:p>
          <w:p w14:paraId="40F6AF69" w14:textId="77777777" w:rsidR="00494B38" w:rsidRDefault="00494B38">
            <w:pPr>
              <w:pStyle w:val="NormalWeb"/>
              <w:tabs>
                <w:tab w:val="left" w:pos="1400"/>
              </w:tabs>
              <w:spacing w:before="20" w:after="120"/>
              <w:rPr>
                <w:rFonts w:ascii="Arial" w:hAnsi="Arial" w:cs="Times New Roman"/>
                <w:sz w:val="24"/>
                <w:szCs w:val="20"/>
              </w:rPr>
            </w:pPr>
          </w:p>
        </w:tc>
      </w:tr>
    </w:tbl>
    <w:p w14:paraId="63840981" w14:textId="77777777" w:rsidR="00494B38" w:rsidRDefault="00494B38">
      <w:pPr>
        <w:spacing w:after="0"/>
        <w:rPr>
          <w:sz w:val="10"/>
          <w:szCs w:val="20"/>
        </w:rPr>
      </w:pPr>
    </w:p>
    <w:tbl>
      <w:tblPr>
        <w:tblW w:w="987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4715"/>
        <w:gridCol w:w="1351"/>
        <w:gridCol w:w="3810"/>
      </w:tblGrid>
      <w:tr w:rsidR="00494B38" w14:paraId="12192543" w14:textId="77777777">
        <w:tc>
          <w:tcPr>
            <w:tcW w:w="987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6D7B1E" w14:textId="77777777" w:rsidR="00494B38" w:rsidRDefault="00F97244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8"/>
                <w:szCs w:val="28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 xml:space="preserve">3.4. Atividades propostas e executadas para o semestre conforme plano de </w:t>
            </w: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atividades semestral</w:t>
            </w:r>
          </w:p>
        </w:tc>
      </w:tr>
      <w:tr w:rsidR="00494B38" w14:paraId="55AF168F" w14:textId="77777777">
        <w:tc>
          <w:tcPr>
            <w:tcW w:w="47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B73C60" w14:textId="77777777" w:rsidR="00494B38" w:rsidRDefault="00F97244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Atividades</w:t>
            </w:r>
          </w:p>
        </w:tc>
        <w:tc>
          <w:tcPr>
            <w:tcW w:w="13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942231" w14:textId="77777777" w:rsidR="00494B38" w:rsidRDefault="00F97244">
            <w:pPr>
              <w:pStyle w:val="NormalWeb"/>
              <w:tabs>
                <w:tab w:val="left" w:pos="1400"/>
              </w:tabs>
              <w:spacing w:before="20" w:after="40"/>
              <w:jc w:val="center"/>
              <w:rPr>
                <w:rFonts w:ascii="Arial" w:eastAsia="Times New Roman" w:hAnsi="Arial" w:cs="Times New Roman"/>
                <w:sz w:val="24"/>
                <w:lang w:val="en-US" w:eastAsia="zh-CN" w:bidi="ar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%</w:t>
            </w:r>
          </w:p>
          <w:p w14:paraId="0EF07A2F" w14:textId="77777777" w:rsidR="00494B38" w:rsidRDefault="00F97244">
            <w:pPr>
              <w:pStyle w:val="NormalWeb"/>
              <w:tabs>
                <w:tab w:val="left" w:pos="1400"/>
              </w:tabs>
              <w:spacing w:before="20" w:after="40"/>
              <w:jc w:val="center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concluído</w:t>
            </w:r>
          </w:p>
        </w:tc>
        <w:tc>
          <w:tcPr>
            <w:tcW w:w="3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8C2262" w14:textId="77777777" w:rsidR="00494B38" w:rsidRDefault="00F97244">
            <w:pPr>
              <w:pStyle w:val="NormalWeb"/>
              <w:tabs>
                <w:tab w:val="left" w:pos="1400"/>
              </w:tabs>
              <w:spacing w:before="20" w:after="40"/>
              <w:jc w:val="center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Justificativa</w:t>
            </w:r>
          </w:p>
          <w:p w14:paraId="2D0FE41E" w14:textId="77777777" w:rsidR="00494B38" w:rsidRDefault="00F97244">
            <w:pPr>
              <w:pStyle w:val="NormalWeb"/>
              <w:tabs>
                <w:tab w:val="left" w:pos="1400"/>
              </w:tabs>
              <w:spacing w:before="20" w:after="40"/>
              <w:jc w:val="center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(somente se menos de 100%)</w:t>
            </w:r>
          </w:p>
        </w:tc>
      </w:tr>
      <w:tr w:rsidR="00494B38" w14:paraId="6A329532" w14:textId="77777777">
        <w:tc>
          <w:tcPr>
            <w:tcW w:w="47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01469D" w14:textId="77777777" w:rsidR="00494B38" w:rsidRDefault="00494B38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4"/>
                <w:szCs w:val="20"/>
              </w:rPr>
            </w:pPr>
          </w:p>
          <w:p w14:paraId="00FEC6A3" w14:textId="77777777" w:rsidR="00494B38" w:rsidRDefault="00494B38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4"/>
                <w:szCs w:val="20"/>
              </w:rPr>
            </w:pPr>
          </w:p>
          <w:p w14:paraId="49170746" w14:textId="77777777" w:rsidR="00494B38" w:rsidRDefault="00494B38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4"/>
                <w:szCs w:val="20"/>
              </w:rPr>
            </w:pPr>
          </w:p>
        </w:tc>
        <w:tc>
          <w:tcPr>
            <w:tcW w:w="13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7EDAC8" w14:textId="77777777" w:rsidR="00494B38" w:rsidRDefault="00494B38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4"/>
                <w:szCs w:val="20"/>
              </w:rPr>
            </w:pPr>
          </w:p>
        </w:tc>
        <w:tc>
          <w:tcPr>
            <w:tcW w:w="3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9BDB24" w14:textId="77777777" w:rsidR="00494B38" w:rsidRDefault="00494B38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4"/>
                <w:szCs w:val="20"/>
              </w:rPr>
            </w:pPr>
          </w:p>
        </w:tc>
      </w:tr>
    </w:tbl>
    <w:p w14:paraId="319283F2" w14:textId="77777777" w:rsidR="00494B38" w:rsidRDefault="00494B38">
      <w:pPr>
        <w:ind w:left="142" w:right="616"/>
      </w:pPr>
    </w:p>
    <w:tbl>
      <w:tblPr>
        <w:tblW w:w="985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54"/>
      </w:tblGrid>
      <w:tr w:rsidR="00494B38" w14:paraId="1612AFB3" w14:textId="77777777">
        <w:tc>
          <w:tcPr>
            <w:tcW w:w="9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DC9A27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b/>
                <w:sz w:val="24"/>
              </w:rPr>
            </w:pPr>
            <w:r>
              <w:rPr>
                <w:rFonts w:ascii="Arial" w:eastAsia="Times New Roman" w:hAnsi="Arial" w:cs="Times New Roman"/>
                <w:b/>
                <w:sz w:val="24"/>
                <w:lang w:val="en-US" w:eastAsia="zh-CN" w:bidi="ar"/>
              </w:rPr>
              <w:t xml:space="preserve">4. PRODUÇÃO TÉCNICO-CIENTÍFICA </w:t>
            </w:r>
            <w:r>
              <w:rPr>
                <w:rFonts w:ascii="Arial" w:eastAsia="Times New Roman" w:hAnsi="Arial" w:cs="Times New Roman"/>
                <w:sz w:val="20"/>
                <w:szCs w:val="20"/>
                <w:lang w:val="en-US" w:eastAsia="zh-CN" w:bidi="ar"/>
              </w:rPr>
              <w:t>(TODAS as publicações desde a entrada no PPGCTA)</w:t>
            </w:r>
          </w:p>
        </w:tc>
      </w:tr>
    </w:tbl>
    <w:p w14:paraId="65EB1E39" w14:textId="77777777" w:rsidR="00494B38" w:rsidRDefault="00494B38">
      <w:pPr>
        <w:spacing w:after="0"/>
        <w:rPr>
          <w:sz w:val="10"/>
          <w:szCs w:val="20"/>
        </w:rPr>
      </w:pPr>
    </w:p>
    <w:tbl>
      <w:tblPr>
        <w:tblW w:w="983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33"/>
      </w:tblGrid>
      <w:tr w:rsidR="00494B38" w14:paraId="4695C489" w14:textId="77777777">
        <w:tc>
          <w:tcPr>
            <w:tcW w:w="98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F35364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4.1. Trabalhos em Anais (</w:t>
            </w:r>
            <w:r>
              <w:rPr>
                <w:rFonts w:ascii="Arial" w:eastAsia="Times New Roman" w:hAnsi="Arial" w:cs="Times New Roman"/>
                <w:sz w:val="20"/>
                <w:lang w:val="en-US" w:eastAsia="zh-CN" w:bidi="ar"/>
              </w:rPr>
              <w:t xml:space="preserve">Colocar referências completas e anexar </w:t>
            </w:r>
            <w:r>
              <w:rPr>
                <w:rFonts w:ascii="Arial" w:eastAsia="Times New Roman" w:hAnsi="Arial" w:cs="Times New Roman"/>
                <w:sz w:val="20"/>
                <w:lang w:val="en-US" w:eastAsia="zh-CN" w:bidi="ar"/>
              </w:rPr>
              <w:t>comprovantes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</w:t>
            </w:r>
          </w:p>
          <w:p w14:paraId="1CD2DF46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  <w:p w14:paraId="60CC3FE4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rPr>
                <w:rFonts w:ascii="Arial" w:hAnsi="Arial" w:cs="Times New Roman"/>
                <w:sz w:val="24"/>
              </w:rPr>
            </w:pPr>
          </w:p>
          <w:p w14:paraId="16BC0844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</w:tc>
      </w:tr>
    </w:tbl>
    <w:p w14:paraId="7AA19F92" w14:textId="77777777" w:rsidR="00494B38" w:rsidRDefault="00494B38">
      <w:pPr>
        <w:spacing w:after="0"/>
        <w:rPr>
          <w:sz w:val="10"/>
          <w:szCs w:val="20"/>
        </w:rPr>
      </w:pPr>
    </w:p>
    <w:tbl>
      <w:tblPr>
        <w:tblW w:w="983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33"/>
      </w:tblGrid>
      <w:tr w:rsidR="00494B38" w14:paraId="7B47192F" w14:textId="77777777">
        <w:tc>
          <w:tcPr>
            <w:tcW w:w="98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73A225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lastRenderedPageBreak/>
              <w:t>4.2. Trabalhos em Periódicos (</w:t>
            </w:r>
            <w:r>
              <w:rPr>
                <w:rFonts w:ascii="Arial" w:eastAsia="Times New Roman" w:hAnsi="Arial" w:cs="Times New Roman"/>
                <w:sz w:val="20"/>
                <w:lang w:val="en-US" w:eastAsia="zh-CN" w:bidi="ar"/>
              </w:rPr>
              <w:t>Colocar referências completas e anexar comprovantes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</w:t>
            </w:r>
          </w:p>
          <w:p w14:paraId="602033E4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  <w:p w14:paraId="4E73927C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rPr>
                <w:rFonts w:ascii="Arial" w:hAnsi="Arial" w:cs="Times New Roman"/>
                <w:sz w:val="24"/>
              </w:rPr>
            </w:pPr>
          </w:p>
          <w:p w14:paraId="42C78506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</w:tc>
      </w:tr>
    </w:tbl>
    <w:p w14:paraId="719E1064" w14:textId="77777777" w:rsidR="00494B38" w:rsidRDefault="00494B38">
      <w:pPr>
        <w:spacing w:after="0"/>
        <w:rPr>
          <w:sz w:val="10"/>
          <w:szCs w:val="20"/>
        </w:rPr>
      </w:pPr>
    </w:p>
    <w:tbl>
      <w:tblPr>
        <w:tblW w:w="982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22"/>
      </w:tblGrid>
      <w:tr w:rsidR="00494B38" w14:paraId="38F979E2" w14:textId="77777777">
        <w:tc>
          <w:tcPr>
            <w:tcW w:w="98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7E7B0F5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4.3. Livros ou Capítulos de Livros (</w:t>
            </w:r>
            <w:r>
              <w:rPr>
                <w:rFonts w:ascii="Arial" w:eastAsia="Times New Roman" w:hAnsi="Arial" w:cs="Times New Roman"/>
                <w:sz w:val="20"/>
                <w:lang w:val="en-US" w:eastAsia="zh-CN" w:bidi="ar"/>
              </w:rPr>
              <w:t>Colocar referências completas e anexar comprovantes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</w:t>
            </w:r>
          </w:p>
          <w:p w14:paraId="6E7C7EBE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  <w:p w14:paraId="391733C3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  <w:p w14:paraId="4A2999AE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</w:tc>
      </w:tr>
    </w:tbl>
    <w:p w14:paraId="55C5AC7D" w14:textId="77777777" w:rsidR="00494B38" w:rsidRDefault="00494B38">
      <w:pPr>
        <w:spacing w:after="0"/>
        <w:rPr>
          <w:sz w:val="10"/>
          <w:szCs w:val="20"/>
        </w:rPr>
      </w:pPr>
    </w:p>
    <w:tbl>
      <w:tblPr>
        <w:tblW w:w="980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01"/>
      </w:tblGrid>
      <w:tr w:rsidR="00494B38" w14:paraId="18CDD6AF" w14:textId="77777777">
        <w:tc>
          <w:tcPr>
            <w:tcW w:w="98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772C00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4.4. Produtos ou processos (</w:t>
            </w:r>
            <w:r>
              <w:rPr>
                <w:rFonts w:ascii="Arial" w:eastAsia="Times New Roman" w:hAnsi="Arial" w:cs="Times New Roman"/>
                <w:sz w:val="20"/>
                <w:lang w:val="en-US" w:eastAsia="zh-CN" w:bidi="ar"/>
              </w:rPr>
              <w:t xml:space="preserve">Colocar </w:t>
            </w:r>
            <w:r>
              <w:rPr>
                <w:rFonts w:ascii="Arial" w:eastAsia="Times New Roman" w:hAnsi="Arial" w:cs="Times New Roman"/>
                <w:sz w:val="20"/>
                <w:lang w:val="en-US" w:eastAsia="zh-CN" w:bidi="ar"/>
              </w:rPr>
              <w:t>referências completas e anexar comprovantes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</w:t>
            </w:r>
          </w:p>
          <w:p w14:paraId="45DFC7C1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  <w:p w14:paraId="34FF0317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</w:rPr>
            </w:pPr>
            <w:r>
              <w:rPr>
                <w:rFonts w:ascii="Arial" w:eastAsia="Times New Roman" w:hAnsi="Arial" w:cs="Times New Roman"/>
                <w:b/>
                <w:sz w:val="24"/>
                <w:lang w:val="en-US" w:eastAsia="zh-CN" w:bidi="ar"/>
              </w:rPr>
              <w:t>Tipo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: (</w:t>
            </w:r>
            <w:r>
              <w:rPr>
                <w:rFonts w:ascii="Arial" w:eastAsia="Times New Roman" w:hAnsi="Arial" w:cs="Times New Roman"/>
                <w:sz w:val="20"/>
                <w:lang w:val="en-US" w:eastAsia="zh-CN" w:bidi="ar"/>
              </w:rPr>
              <w:t>produto – processo –outro: especificar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:</w:t>
            </w:r>
          </w:p>
          <w:p w14:paraId="36266A3D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b/>
                <w:sz w:val="24"/>
                <w:lang w:val="en-US" w:eastAsia="zh-CN" w:bidi="ar"/>
              </w:rPr>
              <w:t>Título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 xml:space="preserve"> (</w:t>
            </w:r>
            <w:r>
              <w:rPr>
                <w:rFonts w:ascii="Arial" w:eastAsia="Times New Roman" w:hAnsi="Arial" w:cs="Times New Roman"/>
                <w:sz w:val="20"/>
                <w:szCs w:val="20"/>
                <w:lang w:val="en-US" w:eastAsia="zh-CN" w:bidi="ar"/>
              </w:rPr>
              <w:t>mesmo que provisório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:</w:t>
            </w:r>
          </w:p>
          <w:p w14:paraId="7AC67AAD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b/>
                <w:sz w:val="24"/>
                <w:lang w:val="en-US" w:eastAsia="zh-CN" w:bidi="ar"/>
              </w:rPr>
              <w:t>Estágio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:</w:t>
            </w:r>
          </w:p>
          <w:p w14:paraId="2B5D3ADB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(   ) Em desenvolvimento</w:t>
            </w:r>
          </w:p>
          <w:p w14:paraId="32A7AEB6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(   ) Concluído</w:t>
            </w:r>
          </w:p>
          <w:p w14:paraId="65E65D13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(   ) Em negociação</w:t>
            </w:r>
          </w:p>
          <w:p w14:paraId="518D7D64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b/>
                <w:sz w:val="24"/>
                <w:lang w:val="en-US" w:eastAsia="zh-CN" w:bidi="ar"/>
              </w:rPr>
              <w:t>Status da solicitação de depósito/registro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 xml:space="preserve">: </w:t>
            </w:r>
          </w:p>
          <w:p w14:paraId="3C1036DA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(  ) NA (</w:t>
            </w:r>
            <w:r>
              <w:rPr>
                <w:rFonts w:ascii="Arial" w:eastAsia="Times New Roman" w:hAnsi="Arial" w:cs="Times New Roman"/>
                <w:sz w:val="20"/>
                <w:szCs w:val="20"/>
                <w:lang w:val="en-US" w:eastAsia="zh-CN" w:bidi="ar"/>
              </w:rPr>
              <w:t>não se aplica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 xml:space="preserve">) </w:t>
            </w:r>
          </w:p>
          <w:p w14:paraId="551514A6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(  ) Em elaboração</w:t>
            </w:r>
          </w:p>
          <w:p w14:paraId="24C5FAC6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(  ) Depositado</w:t>
            </w:r>
          </w:p>
          <w:p w14:paraId="5A3248EE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b/>
                <w:sz w:val="24"/>
                <w:lang w:val="en-US" w:eastAsia="zh-CN" w:bidi="ar"/>
              </w:rPr>
              <w:t>Se depositado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:</w:t>
            </w:r>
          </w:p>
          <w:p w14:paraId="5624CBD8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 xml:space="preserve">Inventores: </w:t>
            </w:r>
          </w:p>
          <w:p w14:paraId="5CAD0132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Número do Depósito ou número do protocolo:</w:t>
            </w:r>
          </w:p>
          <w:p w14:paraId="7413D24C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Tipo do Depósito (</w:t>
            </w:r>
            <w:r>
              <w:rPr>
                <w:rFonts w:ascii="Arial" w:eastAsia="Times New Roman" w:hAnsi="Arial" w:cs="Times New Roman"/>
                <w:sz w:val="16"/>
                <w:lang w:val="en-US" w:eastAsia="zh-CN" w:bidi="ar"/>
              </w:rPr>
              <w:t>PI, UM, DI etc.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:</w:t>
            </w:r>
          </w:p>
          <w:p w14:paraId="3777A678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Data do Depósito (</w:t>
            </w:r>
            <w:r>
              <w:rPr>
                <w:rFonts w:ascii="Arial" w:eastAsia="Times New Roman" w:hAnsi="Arial" w:cs="Times New Roman"/>
                <w:sz w:val="20"/>
                <w:lang w:val="en-US" w:eastAsia="zh-CN" w:bidi="ar"/>
              </w:rPr>
              <w:t>se for o caso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:</w:t>
            </w:r>
          </w:p>
          <w:p w14:paraId="043A22FD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Escritório (</w:t>
            </w:r>
            <w:r>
              <w:rPr>
                <w:rFonts w:ascii="Arial" w:eastAsia="Times New Roman" w:hAnsi="Arial" w:cs="Times New Roman"/>
                <w:sz w:val="20"/>
                <w:lang w:val="en-US" w:eastAsia="zh-CN" w:bidi="ar"/>
              </w:rPr>
              <w:t>INPI, EPO etc.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:</w:t>
            </w:r>
          </w:p>
          <w:p w14:paraId="455CEBC6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</w:tc>
      </w:tr>
    </w:tbl>
    <w:p w14:paraId="2BB1C38E" w14:textId="77777777" w:rsidR="00494B38" w:rsidRDefault="00494B38">
      <w:pPr>
        <w:spacing w:after="0"/>
        <w:rPr>
          <w:sz w:val="10"/>
          <w:szCs w:val="20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791"/>
      </w:tblGrid>
      <w:tr w:rsidR="00494B38" w14:paraId="5FC648F9" w14:textId="77777777">
        <w:tc>
          <w:tcPr>
            <w:tcW w:w="97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A7D91A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 xml:space="preserve">4.5. Caso não tenha produção, 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explicar detalhadamente o por quê.</w:t>
            </w:r>
          </w:p>
          <w:p w14:paraId="0B40B555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  <w:p w14:paraId="4C792D29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</w:tc>
      </w:tr>
    </w:tbl>
    <w:p w14:paraId="54EA5272" w14:textId="77777777" w:rsidR="00494B38" w:rsidRDefault="00494B38">
      <w:pPr>
        <w:pStyle w:val="NormalWeb"/>
        <w:tabs>
          <w:tab w:val="left" w:pos="1400"/>
        </w:tabs>
        <w:spacing w:after="120"/>
        <w:rPr>
          <w:rFonts w:ascii="Arial" w:hAnsi="Arial" w:cs="Times New Roman"/>
          <w:sz w:val="16"/>
          <w:szCs w:val="16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780"/>
      </w:tblGrid>
      <w:tr w:rsidR="00494B38" w14:paraId="3FD21A54" w14:textId="77777777">
        <w:tc>
          <w:tcPr>
            <w:tcW w:w="97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69BF06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b/>
                <w:sz w:val="24"/>
              </w:rPr>
            </w:pPr>
            <w:r>
              <w:rPr>
                <w:rFonts w:ascii="Arial" w:eastAsia="Times New Roman" w:hAnsi="Arial" w:cs="Times New Roman"/>
                <w:b/>
                <w:sz w:val="24"/>
                <w:lang w:val="en-US" w:eastAsia="zh-CN" w:bidi="ar"/>
              </w:rPr>
              <w:t>5. PLANO DE ATIVIDADES PARA O PRÓXIMO SEMESTRE</w:t>
            </w:r>
          </w:p>
        </w:tc>
      </w:tr>
    </w:tbl>
    <w:p w14:paraId="7A48D77D" w14:textId="77777777" w:rsidR="00494B38" w:rsidRDefault="00494B38">
      <w:pPr>
        <w:spacing w:after="0"/>
        <w:rPr>
          <w:sz w:val="10"/>
          <w:szCs w:val="16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769"/>
      </w:tblGrid>
      <w:tr w:rsidR="00494B38" w14:paraId="5B2E7B40" w14:textId="77777777">
        <w:tc>
          <w:tcPr>
            <w:tcW w:w="97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77FC17B" w14:textId="77777777" w:rsidR="00494B38" w:rsidRDefault="00F97244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 xml:space="preserve">5.1. Disciplinas e atividades a serem cursadas no próximo semestre </w:t>
            </w:r>
          </w:p>
        </w:tc>
      </w:tr>
      <w:tr w:rsidR="00494B38" w14:paraId="64CFE4AB" w14:textId="77777777">
        <w:tc>
          <w:tcPr>
            <w:tcW w:w="97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3B31D9" w14:textId="77777777" w:rsidR="00494B38" w:rsidRDefault="00494B38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4"/>
              </w:rPr>
            </w:pPr>
          </w:p>
          <w:p w14:paraId="76F42560" w14:textId="77777777" w:rsidR="00494B38" w:rsidRDefault="00494B38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4"/>
              </w:rPr>
            </w:pPr>
          </w:p>
          <w:p w14:paraId="0F4AC206" w14:textId="77777777" w:rsidR="00494B38" w:rsidRDefault="00494B38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4"/>
              </w:rPr>
            </w:pPr>
          </w:p>
          <w:p w14:paraId="42021441" w14:textId="77777777" w:rsidR="00494B38" w:rsidRDefault="00494B38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4"/>
              </w:rPr>
            </w:pPr>
          </w:p>
        </w:tc>
      </w:tr>
      <w:tr w:rsidR="00494B38" w14:paraId="6D6D5F80" w14:textId="77777777">
        <w:tc>
          <w:tcPr>
            <w:tcW w:w="97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8452E9" w14:textId="77777777" w:rsidR="00494B38" w:rsidRDefault="00F97244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8"/>
                <w:szCs w:val="28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5.2. Atividades da pesquisa a serem desenvolvidas no próximo semestre:</w:t>
            </w:r>
            <w:r>
              <w:rPr>
                <w:rFonts w:ascii="Arial" w:eastAsia="Times New Roman" w:hAnsi="Arial" w:cs="Times New Roman"/>
                <w:b/>
                <w:sz w:val="18"/>
                <w:szCs w:val="20"/>
                <w:lang w:val="en-US" w:eastAsia="zh-CN" w:bidi="ar"/>
              </w:rPr>
              <w:t xml:space="preserve"> </w:t>
            </w:r>
          </w:p>
        </w:tc>
      </w:tr>
      <w:tr w:rsidR="00494B38" w14:paraId="258A5FAB" w14:textId="77777777">
        <w:tc>
          <w:tcPr>
            <w:tcW w:w="97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F5ADCF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8"/>
                <w:szCs w:val="28"/>
                <w:vertAlign w:val="superscript"/>
              </w:rPr>
            </w:pPr>
          </w:p>
          <w:p w14:paraId="47199EDD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8"/>
                <w:szCs w:val="28"/>
                <w:vertAlign w:val="superscript"/>
              </w:rPr>
            </w:pPr>
          </w:p>
          <w:p w14:paraId="3CF054C2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8"/>
                <w:szCs w:val="28"/>
                <w:vertAlign w:val="superscript"/>
              </w:rPr>
            </w:pPr>
          </w:p>
          <w:p w14:paraId="6AF07376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8"/>
                <w:szCs w:val="28"/>
                <w:vertAlign w:val="superscript"/>
              </w:rPr>
            </w:pPr>
          </w:p>
        </w:tc>
      </w:tr>
    </w:tbl>
    <w:p w14:paraId="4884E8E1" w14:textId="77777777" w:rsidR="00494B38" w:rsidRDefault="00494B38">
      <w:pPr>
        <w:spacing w:after="0"/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748"/>
      </w:tblGrid>
      <w:tr w:rsidR="00494B38" w14:paraId="0CD3ED54" w14:textId="77777777">
        <w:tc>
          <w:tcPr>
            <w:tcW w:w="97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E6DDB3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b/>
                <w:sz w:val="24"/>
              </w:rPr>
            </w:pPr>
            <w:r>
              <w:rPr>
                <w:rFonts w:ascii="Arial" w:eastAsia="Times New Roman" w:hAnsi="Arial" w:cs="Times New Roman"/>
                <w:b/>
                <w:sz w:val="24"/>
                <w:lang w:val="en-US" w:eastAsia="zh-CN" w:bidi="ar"/>
              </w:rPr>
              <w:t>6. OUTRAS INFORMAÇÕES RELEVANTES</w:t>
            </w:r>
          </w:p>
        </w:tc>
      </w:tr>
    </w:tbl>
    <w:p w14:paraId="39446610" w14:textId="77777777" w:rsidR="00494B38" w:rsidRDefault="00494B38">
      <w:pPr>
        <w:spacing w:after="0"/>
        <w:rPr>
          <w:sz w:val="10"/>
          <w:szCs w:val="20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737"/>
      </w:tblGrid>
      <w:tr w:rsidR="00494B38" w14:paraId="6037D962" w14:textId="77777777">
        <w:tc>
          <w:tcPr>
            <w:tcW w:w="97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0C56A5" w14:textId="77777777" w:rsidR="00494B38" w:rsidRDefault="00F97244">
            <w:pPr>
              <w:pStyle w:val="NormalWeb"/>
              <w:tabs>
                <w:tab w:val="left" w:pos="-140"/>
              </w:tabs>
              <w:spacing w:after="0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Outras informações (</w:t>
            </w:r>
            <w:r>
              <w:rPr>
                <w:rFonts w:ascii="Arial" w:eastAsia="Times New Roman" w:hAnsi="Arial" w:cs="Times New Roman"/>
                <w:sz w:val="20"/>
                <w:szCs w:val="20"/>
                <w:lang w:val="en-US" w:eastAsia="zh-CN" w:bidi="ar"/>
              </w:rPr>
              <w:t>Prêmios, projetos aprovados em editais competitivos, relação com empresas, estágios, etc.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:</w:t>
            </w:r>
          </w:p>
          <w:p w14:paraId="4464C1D2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rPr>
                <w:rFonts w:ascii="Arial" w:hAnsi="Arial" w:cs="Times New Roman"/>
                <w:sz w:val="24"/>
              </w:rPr>
            </w:pPr>
          </w:p>
          <w:p w14:paraId="686C72DF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rPr>
                <w:rFonts w:ascii="Arial" w:hAnsi="Arial" w:cs="Times New Roman"/>
                <w:sz w:val="24"/>
              </w:rPr>
            </w:pPr>
          </w:p>
          <w:p w14:paraId="237FD032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rPr>
                <w:rFonts w:ascii="Arial" w:hAnsi="Arial" w:cs="Times New Roman"/>
                <w:sz w:val="24"/>
              </w:rPr>
            </w:pPr>
          </w:p>
          <w:p w14:paraId="7962D950" w14:textId="77777777" w:rsidR="00494B38" w:rsidRDefault="00494B38">
            <w:pPr>
              <w:pStyle w:val="NormalWeb"/>
              <w:tabs>
                <w:tab w:val="left" w:pos="-140"/>
              </w:tabs>
              <w:spacing w:after="0"/>
              <w:rPr>
                <w:rFonts w:ascii="Arial" w:hAnsi="Arial" w:cs="Times New Roman"/>
                <w:sz w:val="24"/>
              </w:rPr>
            </w:pPr>
          </w:p>
        </w:tc>
      </w:tr>
    </w:tbl>
    <w:p w14:paraId="599B603D" w14:textId="77777777" w:rsidR="00494B38" w:rsidRDefault="00494B38">
      <w:pPr>
        <w:pStyle w:val="NormalWeb"/>
        <w:tabs>
          <w:tab w:val="left" w:pos="-140"/>
        </w:tabs>
        <w:spacing w:after="0"/>
        <w:ind w:left="567" w:hanging="567"/>
        <w:rPr>
          <w:rFonts w:ascii="Arial" w:hAnsi="Arial" w:cs="Times New Roman"/>
          <w:sz w:val="24"/>
        </w:rPr>
      </w:pPr>
    </w:p>
    <w:p w14:paraId="38C7E39F" w14:textId="77777777" w:rsidR="00494B38" w:rsidRDefault="00494B38">
      <w:pPr>
        <w:pStyle w:val="NormalWeb"/>
        <w:tabs>
          <w:tab w:val="left" w:pos="1400"/>
        </w:tabs>
        <w:spacing w:after="120"/>
        <w:rPr>
          <w:rFonts w:ascii="Arial" w:hAnsi="Arial" w:cs="Times New Roman"/>
          <w:sz w:val="24"/>
          <w:szCs w:val="20"/>
        </w:rPr>
      </w:pPr>
    </w:p>
    <w:p w14:paraId="67740DF8" w14:textId="77777777" w:rsidR="00494B38" w:rsidRDefault="00494B38">
      <w:pPr>
        <w:pStyle w:val="NormalWeb"/>
        <w:tabs>
          <w:tab w:val="left" w:pos="1400"/>
        </w:tabs>
        <w:spacing w:after="120"/>
        <w:rPr>
          <w:rFonts w:ascii="Arial" w:hAnsi="Arial" w:cs="Times New Roman"/>
          <w:sz w:val="24"/>
          <w:szCs w:val="20"/>
        </w:rPr>
      </w:pPr>
    </w:p>
    <w:p w14:paraId="6A48E0AC" w14:textId="77777777" w:rsidR="00494B38" w:rsidRDefault="00F97244">
      <w:pPr>
        <w:pStyle w:val="NormalWeb"/>
        <w:tabs>
          <w:tab w:val="left" w:pos="1400"/>
        </w:tabs>
        <w:spacing w:after="120"/>
        <w:rPr>
          <w:rFonts w:ascii="Arial" w:hAnsi="Arial" w:cs="Times New Roman"/>
          <w:sz w:val="24"/>
          <w:szCs w:val="20"/>
        </w:rPr>
      </w:pPr>
      <w:r>
        <w:rPr>
          <w:rFonts w:ascii="Arial" w:eastAsia="Times New Roman" w:hAnsi="Arial" w:cs="Times New Roman"/>
          <w:sz w:val="24"/>
          <w:szCs w:val="20"/>
          <w:lang w:eastAsia="zh-CN" w:bidi="ar"/>
        </w:rPr>
        <w:t>____________________________</w:t>
      </w:r>
      <w:r>
        <w:rPr>
          <w:rFonts w:ascii="Arial" w:eastAsia="Times New Roman" w:hAnsi="Arial" w:cs="Times New Roman"/>
          <w:sz w:val="28"/>
          <w:szCs w:val="20"/>
          <w:lang w:eastAsia="zh-CN" w:bidi="ar"/>
        </w:rPr>
        <w:t xml:space="preserve">             </w:t>
      </w:r>
      <w:r>
        <w:rPr>
          <w:rFonts w:ascii="Arial" w:eastAsia="Times New Roman" w:hAnsi="Arial" w:cs="Times New Roman"/>
          <w:sz w:val="24"/>
          <w:szCs w:val="20"/>
          <w:lang w:eastAsia="zh-CN" w:bidi="ar"/>
        </w:rPr>
        <w:t>_________________________________</w:t>
      </w:r>
    </w:p>
    <w:p w14:paraId="08E010D0" w14:textId="50F77CA5" w:rsidR="00494B38" w:rsidRDefault="00F97244">
      <w:pPr>
        <w:pStyle w:val="NormalWeb"/>
        <w:tabs>
          <w:tab w:val="left" w:pos="1400"/>
        </w:tabs>
        <w:spacing w:after="120"/>
        <w:rPr>
          <w:rFonts w:ascii="Arial" w:eastAsia="Times New Roman" w:hAnsi="Arial" w:cs="Times New Roman"/>
          <w:sz w:val="24"/>
          <w:szCs w:val="20"/>
          <w:lang w:eastAsia="zh-CN" w:bidi="ar"/>
        </w:rPr>
      </w:pPr>
      <w:r>
        <w:rPr>
          <w:rFonts w:ascii="Arial" w:eastAsia="Times New Roman" w:hAnsi="Arial" w:cs="Times New Roman"/>
          <w:sz w:val="24"/>
          <w:szCs w:val="20"/>
          <w:lang w:eastAsia="zh-CN" w:bidi="ar"/>
        </w:rPr>
        <w:t xml:space="preserve">        Assinatura do</w:t>
      </w:r>
      <w:r w:rsidR="008C5AE1">
        <w:rPr>
          <w:rFonts w:ascii="Arial" w:eastAsia="Times New Roman" w:hAnsi="Arial" w:cs="Times New Roman"/>
          <w:sz w:val="24"/>
          <w:szCs w:val="20"/>
          <w:lang w:eastAsia="zh-CN" w:bidi="ar"/>
        </w:rPr>
        <w:t>(a)</w:t>
      </w:r>
      <w:r>
        <w:rPr>
          <w:rFonts w:ascii="Arial" w:eastAsia="Times New Roman" w:hAnsi="Arial" w:cs="Times New Roman"/>
          <w:sz w:val="24"/>
          <w:szCs w:val="20"/>
          <w:lang w:eastAsia="zh-CN" w:bidi="ar"/>
        </w:rPr>
        <w:t xml:space="preserve"> Orientador</w:t>
      </w:r>
      <w:r w:rsidR="008C5AE1">
        <w:rPr>
          <w:rFonts w:ascii="Arial" w:eastAsia="Times New Roman" w:hAnsi="Arial" w:cs="Times New Roman"/>
          <w:sz w:val="24"/>
          <w:szCs w:val="20"/>
          <w:lang w:eastAsia="zh-CN" w:bidi="ar"/>
        </w:rPr>
        <w:t>(a)</w:t>
      </w:r>
      <w:r>
        <w:rPr>
          <w:rFonts w:ascii="Arial" w:eastAsia="Times New Roman" w:hAnsi="Arial" w:cs="Times New Roman"/>
          <w:sz w:val="24"/>
          <w:szCs w:val="20"/>
          <w:lang w:eastAsia="zh-CN" w:bidi="ar"/>
        </w:rPr>
        <w:t xml:space="preserve">                             Assinatura d</w:t>
      </w:r>
      <w:r w:rsidR="008C5AE1">
        <w:rPr>
          <w:rFonts w:ascii="Arial" w:eastAsia="Times New Roman" w:hAnsi="Arial" w:cs="Times New Roman"/>
          <w:sz w:val="24"/>
          <w:szCs w:val="20"/>
          <w:lang w:eastAsia="zh-CN" w:bidi="ar"/>
        </w:rPr>
        <w:t>a(</w:t>
      </w:r>
      <w:r>
        <w:rPr>
          <w:rFonts w:ascii="Arial" w:eastAsia="Times New Roman" w:hAnsi="Arial" w:cs="Times New Roman"/>
          <w:sz w:val="24"/>
          <w:szCs w:val="20"/>
          <w:lang w:eastAsia="zh-CN" w:bidi="ar"/>
        </w:rPr>
        <w:t>o</w:t>
      </w:r>
      <w:r w:rsidR="008C5AE1">
        <w:rPr>
          <w:rFonts w:ascii="Arial" w:eastAsia="Times New Roman" w:hAnsi="Arial" w:cs="Times New Roman"/>
          <w:sz w:val="24"/>
          <w:szCs w:val="20"/>
          <w:lang w:eastAsia="zh-CN" w:bidi="ar"/>
        </w:rPr>
        <w:t>)</w:t>
      </w:r>
      <w:r>
        <w:rPr>
          <w:rFonts w:ascii="Arial" w:eastAsia="Times New Roman" w:hAnsi="Arial" w:cs="Times New Roman"/>
          <w:sz w:val="24"/>
          <w:szCs w:val="20"/>
          <w:lang w:eastAsia="zh-CN" w:bidi="ar"/>
        </w:rPr>
        <w:t xml:space="preserve"> </w:t>
      </w:r>
      <w:r w:rsidR="008C5AE1">
        <w:rPr>
          <w:rFonts w:ascii="Arial" w:eastAsia="Times New Roman" w:hAnsi="Arial" w:cs="Times New Roman"/>
          <w:sz w:val="24"/>
          <w:szCs w:val="20"/>
          <w:lang w:eastAsia="zh-CN" w:bidi="ar"/>
        </w:rPr>
        <w:t>Discente</w:t>
      </w:r>
    </w:p>
    <w:p w14:paraId="16F1A560" w14:textId="56642A05" w:rsidR="00494B38" w:rsidRDefault="00F97244">
      <w:pPr>
        <w:pStyle w:val="NormalWeb"/>
        <w:tabs>
          <w:tab w:val="left" w:pos="1400"/>
        </w:tabs>
        <w:spacing w:after="120"/>
        <w:ind w:firstLineChars="600" w:firstLine="1440"/>
        <w:rPr>
          <w:rFonts w:ascii="Arial" w:hAnsi="Arial" w:cs="Times New Roman"/>
          <w:sz w:val="24"/>
          <w:szCs w:val="20"/>
        </w:rPr>
      </w:pPr>
      <w:r>
        <w:rPr>
          <w:rFonts w:ascii="Arial" w:eastAsia="Times New Roman" w:hAnsi="Arial" w:cs="Times New Roman"/>
          <w:sz w:val="24"/>
          <w:szCs w:val="20"/>
          <w:lang w:eastAsia="zh-CN" w:bidi="ar"/>
        </w:rPr>
        <w:t>Gov.br</w:t>
      </w:r>
      <w:r>
        <w:rPr>
          <w:rFonts w:ascii="Arial" w:eastAsia="Times New Roman" w:hAnsi="Arial" w:cs="Times New Roman"/>
          <w:sz w:val="24"/>
          <w:szCs w:val="20"/>
          <w:lang w:eastAsia="zh-CN" w:bidi="ar"/>
        </w:rPr>
        <w:tab/>
      </w:r>
      <w:r>
        <w:rPr>
          <w:rFonts w:ascii="Arial" w:eastAsia="Times New Roman" w:hAnsi="Arial" w:cs="Times New Roman"/>
          <w:sz w:val="24"/>
          <w:szCs w:val="20"/>
          <w:lang w:eastAsia="zh-CN" w:bidi="ar"/>
        </w:rPr>
        <w:tab/>
      </w:r>
      <w:r>
        <w:rPr>
          <w:rFonts w:ascii="Arial" w:eastAsia="Times New Roman" w:hAnsi="Arial" w:cs="Times New Roman"/>
          <w:sz w:val="24"/>
          <w:szCs w:val="20"/>
          <w:lang w:eastAsia="zh-CN" w:bidi="ar"/>
        </w:rPr>
        <w:tab/>
      </w:r>
      <w:r>
        <w:rPr>
          <w:rFonts w:ascii="Arial" w:eastAsia="Times New Roman" w:hAnsi="Arial" w:cs="Times New Roman"/>
          <w:sz w:val="24"/>
          <w:szCs w:val="20"/>
          <w:lang w:eastAsia="zh-CN" w:bidi="ar"/>
        </w:rPr>
        <w:tab/>
        <w:t xml:space="preserve">  </w:t>
      </w:r>
      <w:r>
        <w:rPr>
          <w:rFonts w:ascii="Arial" w:eastAsia="Times New Roman" w:hAnsi="Arial" w:cs="Times New Roman"/>
          <w:sz w:val="24"/>
          <w:szCs w:val="20"/>
          <w:lang w:eastAsia="zh-CN" w:bidi="ar"/>
        </w:rPr>
        <w:tab/>
      </w:r>
      <w:r w:rsidR="008C5AE1">
        <w:rPr>
          <w:rFonts w:ascii="Arial" w:eastAsia="Times New Roman" w:hAnsi="Arial" w:cs="Times New Roman"/>
          <w:sz w:val="24"/>
          <w:szCs w:val="20"/>
          <w:lang w:eastAsia="zh-CN" w:bidi="ar"/>
        </w:rPr>
        <w:t xml:space="preserve">          </w:t>
      </w:r>
      <w:r>
        <w:rPr>
          <w:rFonts w:ascii="Arial" w:eastAsia="Times New Roman" w:hAnsi="Arial" w:cs="Times New Roman"/>
          <w:sz w:val="24"/>
          <w:szCs w:val="20"/>
          <w:lang w:eastAsia="zh-CN" w:bidi="ar"/>
        </w:rPr>
        <w:t xml:space="preserve">   Gov.br</w:t>
      </w:r>
    </w:p>
    <w:sectPr w:rsidR="00494B38">
      <w:headerReference w:type="default" r:id="rId8"/>
      <w:footerReference w:type="default" r:id="rId9"/>
      <w:pgSz w:w="11906" w:h="16838"/>
      <w:pgMar w:top="981" w:right="965" w:bottom="1121" w:left="126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5C1820" w14:textId="77777777" w:rsidR="00F97244" w:rsidRDefault="00F97244">
      <w:pPr>
        <w:spacing w:line="240" w:lineRule="auto"/>
      </w:pPr>
      <w:r>
        <w:separator/>
      </w:r>
    </w:p>
  </w:endnote>
  <w:endnote w:type="continuationSeparator" w:id="0">
    <w:p w14:paraId="692B096B" w14:textId="77777777" w:rsidR="00F97244" w:rsidRDefault="00F9724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38E25A" w14:textId="77777777" w:rsidR="00494B38" w:rsidRDefault="00F97244">
    <w:pPr>
      <w:pStyle w:val="Rodap"/>
      <w:pBdr>
        <w:top w:val="single" w:sz="4" w:space="0" w:color="000000"/>
      </w:pBdr>
      <w:jc w:val="center"/>
    </w:pPr>
    <w:r>
      <w:t>RELATÓRIO SEMESTRAL DE ATIVIDADES DE DISCEN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C7D4B0" w14:textId="77777777" w:rsidR="00F97244" w:rsidRDefault="00F97244">
      <w:pPr>
        <w:spacing w:after="0"/>
      </w:pPr>
      <w:r>
        <w:separator/>
      </w:r>
    </w:p>
  </w:footnote>
  <w:footnote w:type="continuationSeparator" w:id="0">
    <w:p w14:paraId="6926A08D" w14:textId="77777777" w:rsidR="00F97244" w:rsidRDefault="00F9724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A6859" w14:textId="77777777" w:rsidR="00494B38" w:rsidRDefault="00F97244">
    <w:pPr>
      <w:spacing w:after="0" w:line="240" w:lineRule="auto"/>
      <w:jc w:val="center"/>
      <w:rPr>
        <w:b/>
        <w:sz w:val="16"/>
        <w:szCs w:val="16"/>
      </w:rPr>
    </w:pPr>
    <w:r>
      <w:rPr>
        <w:b/>
        <w:noProof/>
        <w:sz w:val="16"/>
        <w:szCs w:val="16"/>
        <w:lang w:eastAsia="pt-BR"/>
      </w:rPr>
      <w:drawing>
        <wp:anchor distT="0" distB="0" distL="114300" distR="114300" simplePos="0" relativeHeight="251657216" behindDoc="0" locked="0" layoutInCell="1" allowOverlap="1" wp14:anchorId="6057C9EA" wp14:editId="22E9F312">
          <wp:simplePos x="0" y="0"/>
          <wp:positionH relativeFrom="margin">
            <wp:posOffset>2581275</wp:posOffset>
          </wp:positionH>
          <wp:positionV relativeFrom="paragraph">
            <wp:posOffset>-333375</wp:posOffset>
          </wp:positionV>
          <wp:extent cx="558165" cy="680085"/>
          <wp:effectExtent l="0" t="0" r="0" b="5715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58000" cy="68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09206A2" w14:textId="77777777" w:rsidR="00494B38" w:rsidRDefault="00494B38">
    <w:pPr>
      <w:spacing w:after="0" w:line="240" w:lineRule="auto"/>
      <w:jc w:val="center"/>
      <w:rPr>
        <w:b/>
        <w:sz w:val="16"/>
        <w:szCs w:val="16"/>
      </w:rPr>
    </w:pPr>
  </w:p>
  <w:p w14:paraId="1D1548B3" w14:textId="77777777" w:rsidR="00494B38" w:rsidRDefault="00494B38">
    <w:pPr>
      <w:spacing w:after="0" w:line="240" w:lineRule="auto"/>
      <w:jc w:val="center"/>
      <w:rPr>
        <w:b/>
        <w:sz w:val="16"/>
        <w:szCs w:val="16"/>
      </w:rPr>
    </w:pPr>
  </w:p>
  <w:p w14:paraId="5492B851" w14:textId="77777777" w:rsidR="00494B38" w:rsidRDefault="00F97244">
    <w:pPr>
      <w:spacing w:after="0" w:line="240" w:lineRule="auto"/>
      <w:jc w:val="center"/>
      <w:rPr>
        <w:b/>
        <w:sz w:val="16"/>
        <w:szCs w:val="16"/>
      </w:rPr>
    </w:pPr>
    <w:r>
      <w:rPr>
        <w:b/>
        <w:sz w:val="16"/>
        <w:szCs w:val="16"/>
      </w:rPr>
      <w:t>UNIVERSIDADE FEDERAL DO CEARÁ</w:t>
    </w:r>
  </w:p>
  <w:p w14:paraId="1BB5EB99" w14:textId="77777777" w:rsidR="00494B38" w:rsidRDefault="00F97244">
    <w:pPr>
      <w:spacing w:after="0" w:line="240" w:lineRule="auto"/>
      <w:jc w:val="center"/>
      <w:rPr>
        <w:b/>
        <w:sz w:val="16"/>
        <w:szCs w:val="16"/>
      </w:rPr>
    </w:pPr>
    <w:r>
      <w:rPr>
        <w:b/>
        <w:sz w:val="16"/>
        <w:szCs w:val="16"/>
      </w:rPr>
      <w:t>CENTRO DE CIÊNCIAS AGRÁRIAS</w:t>
    </w:r>
  </w:p>
  <w:p w14:paraId="2D1BFCD6" w14:textId="77777777" w:rsidR="00494B38" w:rsidRDefault="00F97244">
    <w:pPr>
      <w:spacing w:after="0" w:line="240" w:lineRule="auto"/>
      <w:jc w:val="center"/>
    </w:pPr>
    <w:r>
      <w:rPr>
        <w:sz w:val="18"/>
      </w:rPr>
      <w:pict w14:anchorId="041EC3F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230" o:spid="_x0000_s3073" type="#_x0000_t136" style="position:absolute;left:0;text-align:left;margin-left:0;margin-top:0;width:550.65pt;height:36.6pt;rotation:-45;z-index:-251658240;mso-position-horizontal:center;mso-position-horizontal-relative:margin;mso-position-vertical:center;mso-position-vertical-relative:margin;mso-width-relative:page;mso-height-relative:page" fillcolor="silver" stroked="f">
          <v:fill opacity=".5"/>
          <v:textpath style="font-family:&quot;Arial Black&quot;" trim="t" fitpath="t" string="MESTRADO - RELATORIO SEMESTRAL"/>
          <o:lock v:ext="edit" aspectratio="t"/>
          <w10:wrap anchorx="margin" anchory="margin"/>
        </v:shape>
      </w:pict>
    </w:r>
    <w:r>
      <w:rPr>
        <w:b/>
        <w:bCs/>
        <w:sz w:val="16"/>
        <w:szCs w:val="16"/>
      </w:rPr>
      <w:t>PROGRAMA DE PÓS-GRADUAÇÃO EM CIÊNCIA E TECNOLOGIA DE ALIMENTS</w:t>
    </w:r>
    <w:r>
      <w:rPr>
        <w:b/>
        <w:sz w:val="24"/>
        <w:szCs w:val="24"/>
      </w:rPr>
      <w:pict w14:anchorId="2B4FDC8E">
        <v:rect id="_x0000_i1025" style="width:425.2pt;height:.05pt" o:hralign="center" o:hrstd="t" o:hr="t" fillcolor="#a0a0a0" stroked="f"/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08"/>
  <w:hyphenationZone w:val="425"/>
  <w:characterSpacingControl w:val="doNotCompress"/>
  <w:hdrShapeDefaults>
    <o:shapedefaults v:ext="edit" spidmax="3074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2Nzc2NLQwNLMwNjFU0lEKTi0uzszPAykwrAUAd1NgCCwAAAA="/>
  </w:docVars>
  <w:rsids>
    <w:rsidRoot w:val="00D54261"/>
    <w:rsid w:val="00050AE7"/>
    <w:rsid w:val="00054C76"/>
    <w:rsid w:val="00083FEA"/>
    <w:rsid w:val="0015085F"/>
    <w:rsid w:val="00165495"/>
    <w:rsid w:val="001A34EC"/>
    <w:rsid w:val="001C4D52"/>
    <w:rsid w:val="001E4355"/>
    <w:rsid w:val="001E4A08"/>
    <w:rsid w:val="0020783D"/>
    <w:rsid w:val="00210D2A"/>
    <w:rsid w:val="0021390A"/>
    <w:rsid w:val="00226C26"/>
    <w:rsid w:val="00226FEF"/>
    <w:rsid w:val="00245AFC"/>
    <w:rsid w:val="00284533"/>
    <w:rsid w:val="002D31AD"/>
    <w:rsid w:val="002F4ECA"/>
    <w:rsid w:val="00303928"/>
    <w:rsid w:val="00306F80"/>
    <w:rsid w:val="003164CC"/>
    <w:rsid w:val="0032230D"/>
    <w:rsid w:val="00325525"/>
    <w:rsid w:val="00336B5E"/>
    <w:rsid w:val="00363348"/>
    <w:rsid w:val="00393EA9"/>
    <w:rsid w:val="003B3ED5"/>
    <w:rsid w:val="004427B8"/>
    <w:rsid w:val="00444F18"/>
    <w:rsid w:val="00474C78"/>
    <w:rsid w:val="00494B38"/>
    <w:rsid w:val="00496055"/>
    <w:rsid w:val="004B03F9"/>
    <w:rsid w:val="004F2A00"/>
    <w:rsid w:val="004F4C4D"/>
    <w:rsid w:val="00583697"/>
    <w:rsid w:val="00595436"/>
    <w:rsid w:val="00595B53"/>
    <w:rsid w:val="005B0F37"/>
    <w:rsid w:val="005B79B5"/>
    <w:rsid w:val="005C509E"/>
    <w:rsid w:val="00611945"/>
    <w:rsid w:val="00670120"/>
    <w:rsid w:val="00691843"/>
    <w:rsid w:val="0069349A"/>
    <w:rsid w:val="006977A2"/>
    <w:rsid w:val="006E0E97"/>
    <w:rsid w:val="006E2A8C"/>
    <w:rsid w:val="006E6949"/>
    <w:rsid w:val="007303C2"/>
    <w:rsid w:val="00760179"/>
    <w:rsid w:val="0078617B"/>
    <w:rsid w:val="007A5B2B"/>
    <w:rsid w:val="007E12DE"/>
    <w:rsid w:val="007E6955"/>
    <w:rsid w:val="0080609B"/>
    <w:rsid w:val="0081360C"/>
    <w:rsid w:val="00831139"/>
    <w:rsid w:val="00833E1A"/>
    <w:rsid w:val="00852736"/>
    <w:rsid w:val="00865178"/>
    <w:rsid w:val="00891451"/>
    <w:rsid w:val="008A78D1"/>
    <w:rsid w:val="008C5AE1"/>
    <w:rsid w:val="008F7A0C"/>
    <w:rsid w:val="009023D8"/>
    <w:rsid w:val="009E7A64"/>
    <w:rsid w:val="009F66C7"/>
    <w:rsid w:val="00A030AB"/>
    <w:rsid w:val="00A22FBC"/>
    <w:rsid w:val="00A23A73"/>
    <w:rsid w:val="00A82FE9"/>
    <w:rsid w:val="00A838E0"/>
    <w:rsid w:val="00A8751D"/>
    <w:rsid w:val="00A912B0"/>
    <w:rsid w:val="00AA2BE1"/>
    <w:rsid w:val="00AA4040"/>
    <w:rsid w:val="00AB0035"/>
    <w:rsid w:val="00AC5A66"/>
    <w:rsid w:val="00AE221E"/>
    <w:rsid w:val="00B061E3"/>
    <w:rsid w:val="00B55B86"/>
    <w:rsid w:val="00B5676C"/>
    <w:rsid w:val="00B576E3"/>
    <w:rsid w:val="00B7190E"/>
    <w:rsid w:val="00B9153B"/>
    <w:rsid w:val="00BA0F52"/>
    <w:rsid w:val="00BA6ACF"/>
    <w:rsid w:val="00BD1725"/>
    <w:rsid w:val="00BD2BEE"/>
    <w:rsid w:val="00BD6F74"/>
    <w:rsid w:val="00C16230"/>
    <w:rsid w:val="00CA5A93"/>
    <w:rsid w:val="00CD2AF9"/>
    <w:rsid w:val="00CE5776"/>
    <w:rsid w:val="00CF1EE0"/>
    <w:rsid w:val="00CF67C1"/>
    <w:rsid w:val="00D005D3"/>
    <w:rsid w:val="00D2039E"/>
    <w:rsid w:val="00D37D13"/>
    <w:rsid w:val="00D54261"/>
    <w:rsid w:val="00D60EE9"/>
    <w:rsid w:val="00D76EA4"/>
    <w:rsid w:val="00DA666B"/>
    <w:rsid w:val="00DC6F9E"/>
    <w:rsid w:val="00DF1AC5"/>
    <w:rsid w:val="00E14543"/>
    <w:rsid w:val="00E359FB"/>
    <w:rsid w:val="00EA782A"/>
    <w:rsid w:val="00ED1411"/>
    <w:rsid w:val="00F06287"/>
    <w:rsid w:val="00F062B7"/>
    <w:rsid w:val="00F32116"/>
    <w:rsid w:val="00F503F4"/>
    <w:rsid w:val="00F81B5A"/>
    <w:rsid w:val="00F928CE"/>
    <w:rsid w:val="00F93404"/>
    <w:rsid w:val="00F97244"/>
    <w:rsid w:val="00FC6278"/>
    <w:rsid w:val="00FD0F72"/>
    <w:rsid w:val="00FF1918"/>
    <w:rsid w:val="016B638E"/>
    <w:rsid w:val="03F04E05"/>
    <w:rsid w:val="04B03BBE"/>
    <w:rsid w:val="04E32717"/>
    <w:rsid w:val="08D4ED70"/>
    <w:rsid w:val="09815484"/>
    <w:rsid w:val="0AA4727E"/>
    <w:rsid w:val="0AE58B31"/>
    <w:rsid w:val="0AF566C0"/>
    <w:rsid w:val="0B316EA8"/>
    <w:rsid w:val="0C3046FE"/>
    <w:rsid w:val="0E3A0000"/>
    <w:rsid w:val="0EBE3C41"/>
    <w:rsid w:val="10BD6DB3"/>
    <w:rsid w:val="114A6647"/>
    <w:rsid w:val="123CDC2C"/>
    <w:rsid w:val="13B83311"/>
    <w:rsid w:val="14981ED6"/>
    <w:rsid w:val="1539A736"/>
    <w:rsid w:val="157E4E4C"/>
    <w:rsid w:val="15DA1295"/>
    <w:rsid w:val="17374E84"/>
    <w:rsid w:val="18A422FF"/>
    <w:rsid w:val="19B97030"/>
    <w:rsid w:val="1E480B3B"/>
    <w:rsid w:val="1F993697"/>
    <w:rsid w:val="21BF6BFA"/>
    <w:rsid w:val="224397C1"/>
    <w:rsid w:val="24770B1D"/>
    <w:rsid w:val="249F61A3"/>
    <w:rsid w:val="25B46E9B"/>
    <w:rsid w:val="26436BD4"/>
    <w:rsid w:val="285FAF45"/>
    <w:rsid w:val="289B14E6"/>
    <w:rsid w:val="2C194F20"/>
    <w:rsid w:val="2E17862B"/>
    <w:rsid w:val="2E6BB526"/>
    <w:rsid w:val="2EDB4FFF"/>
    <w:rsid w:val="2FA8A76A"/>
    <w:rsid w:val="3038701E"/>
    <w:rsid w:val="31F9A071"/>
    <w:rsid w:val="33647605"/>
    <w:rsid w:val="33694BF3"/>
    <w:rsid w:val="346D257A"/>
    <w:rsid w:val="360937EF"/>
    <w:rsid w:val="36414B9F"/>
    <w:rsid w:val="36DA364F"/>
    <w:rsid w:val="386C32F2"/>
    <w:rsid w:val="38D43EFA"/>
    <w:rsid w:val="397B20D7"/>
    <w:rsid w:val="398E286B"/>
    <w:rsid w:val="39B44F37"/>
    <w:rsid w:val="3AC84097"/>
    <w:rsid w:val="3B0BA1DA"/>
    <w:rsid w:val="3B2F1308"/>
    <w:rsid w:val="3C1EAA87"/>
    <w:rsid w:val="3CBF2D0F"/>
    <w:rsid w:val="40AD562A"/>
    <w:rsid w:val="42534A61"/>
    <w:rsid w:val="436112E1"/>
    <w:rsid w:val="43FB6F63"/>
    <w:rsid w:val="448714E2"/>
    <w:rsid w:val="459C76C3"/>
    <w:rsid w:val="462B4901"/>
    <w:rsid w:val="47937C49"/>
    <w:rsid w:val="48EB1335"/>
    <w:rsid w:val="48F5AE65"/>
    <w:rsid w:val="4AD46AF0"/>
    <w:rsid w:val="4B490FDF"/>
    <w:rsid w:val="4B501B8F"/>
    <w:rsid w:val="4D39FEA6"/>
    <w:rsid w:val="4EC67EE3"/>
    <w:rsid w:val="52F21513"/>
    <w:rsid w:val="53C8E55D"/>
    <w:rsid w:val="57D73A0B"/>
    <w:rsid w:val="587B46E8"/>
    <w:rsid w:val="591724A0"/>
    <w:rsid w:val="59DC784A"/>
    <w:rsid w:val="5A750141"/>
    <w:rsid w:val="5AB87AED"/>
    <w:rsid w:val="5AE05BD1"/>
    <w:rsid w:val="5CF65A4E"/>
    <w:rsid w:val="5E3D5E4F"/>
    <w:rsid w:val="5F626A30"/>
    <w:rsid w:val="5F7E18DD"/>
    <w:rsid w:val="60D57983"/>
    <w:rsid w:val="62F23753"/>
    <w:rsid w:val="632CDCAF"/>
    <w:rsid w:val="64203948"/>
    <w:rsid w:val="65B56B27"/>
    <w:rsid w:val="65ED64F0"/>
    <w:rsid w:val="663B7432"/>
    <w:rsid w:val="68523A33"/>
    <w:rsid w:val="69253D1F"/>
    <w:rsid w:val="69DE5E50"/>
    <w:rsid w:val="6ACE7027"/>
    <w:rsid w:val="6D351F74"/>
    <w:rsid w:val="70D69443"/>
    <w:rsid w:val="79411DAB"/>
    <w:rsid w:val="7B5137B2"/>
    <w:rsid w:val="7BFDF659"/>
    <w:rsid w:val="7D223107"/>
    <w:rsid w:val="7DDE0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,"/>
  <w:listSeparator w:val=";"/>
  <w14:docId w14:val="1D759ABA"/>
  <w15:docId w15:val="{4C17BC42-7E46-4ECE-8BFD-8DCF5D2E3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unhideWhenUsed="1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tulo1">
    <w:name w:val="heading 1"/>
    <w:basedOn w:val="Normal"/>
    <w:next w:val="Normal"/>
    <w:qFormat/>
    <w:pPr>
      <w:keepNext/>
      <w:tabs>
        <w:tab w:val="left" w:pos="0"/>
      </w:tabs>
      <w:ind w:right="616"/>
      <w:outlineLvl w:val="0"/>
    </w:pPr>
    <w:rPr>
      <w:rFonts w:ascii="Book Antiqua" w:hAnsi="Book Antiqua"/>
      <w:b/>
      <w:sz w:val="24"/>
    </w:rPr>
  </w:style>
  <w:style w:type="paragraph" w:styleId="Ttulo2">
    <w:name w:val="heading 2"/>
    <w:basedOn w:val="Normal"/>
    <w:next w:val="Normal"/>
    <w:qFormat/>
    <w:pPr>
      <w:keepNext/>
      <w:tabs>
        <w:tab w:val="left" w:pos="0"/>
      </w:tabs>
      <w:ind w:right="616"/>
      <w:outlineLvl w:val="1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pPr>
      <w:keepNext/>
      <w:tabs>
        <w:tab w:val="left" w:pos="0"/>
      </w:tabs>
      <w:ind w:right="616"/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pPr>
      <w:keepNext/>
      <w:tabs>
        <w:tab w:val="left" w:pos="0"/>
      </w:tabs>
      <w:outlineLvl w:val="4"/>
    </w:pPr>
    <w:rPr>
      <w:rFonts w:ascii="Arial" w:hAnsi="Arial"/>
      <w:b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qFormat/>
    <w:rPr>
      <w:sz w:val="16"/>
      <w:szCs w:val="16"/>
    </w:rPr>
  </w:style>
  <w:style w:type="character" w:styleId="Hyperlink">
    <w:name w:val="Hyperlink"/>
    <w:basedOn w:val="Fontepargpadro"/>
    <w:uiPriority w:val="99"/>
    <w:unhideWhenUsed/>
    <w:qFormat/>
    <w:rPr>
      <w:color w:val="0563C1" w:themeColor="hyperlink"/>
      <w:u w:val="single"/>
    </w:rPr>
  </w:style>
  <w:style w:type="character" w:styleId="Nmerodepgina">
    <w:name w:val="page number"/>
    <w:basedOn w:val="Fontepargpadro1"/>
    <w:semiHidden/>
    <w:qFormat/>
  </w:style>
  <w:style w:type="character" w:customStyle="1" w:styleId="Fontepargpadro1">
    <w:name w:val="Fonte parág. padrão1"/>
    <w:qFormat/>
  </w:style>
  <w:style w:type="paragraph" w:styleId="Corpodetexto">
    <w:name w:val="Body Text"/>
    <w:basedOn w:val="Normal"/>
    <w:link w:val="CorpodetextoChar"/>
    <w:uiPriority w:val="1"/>
    <w:qFormat/>
    <w:rPr>
      <w:sz w:val="20"/>
      <w:szCs w:val="20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qFormat/>
    <w:rPr>
      <w:szCs w:val="24"/>
    </w:rPr>
  </w:style>
  <w:style w:type="paragraph" w:styleId="Cabealho">
    <w:name w:val="header"/>
    <w:basedOn w:val="Normal"/>
    <w:link w:val="Cabealho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qFormat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Fontepargpadro"/>
    <w:qFormat/>
    <w:rPr>
      <w:rFonts w:ascii="Arial" w:hAnsi="Arial" w:cs="Arial" w:hint="default"/>
      <w:color w:val="000000"/>
      <w:sz w:val="22"/>
      <w:szCs w:val="22"/>
    </w:rPr>
  </w:style>
  <w:style w:type="character" w:customStyle="1" w:styleId="fontstyle21">
    <w:name w:val="fontstyle21"/>
    <w:basedOn w:val="Fontepargpadro"/>
    <w:qFormat/>
    <w:rPr>
      <w:rFonts w:ascii="Arial" w:hAnsi="Arial" w:cs="Arial" w:hint="default"/>
      <w:b/>
      <w:bCs/>
      <w:color w:val="000000"/>
      <w:sz w:val="22"/>
      <w:szCs w:val="22"/>
    </w:rPr>
  </w:style>
  <w:style w:type="character" w:customStyle="1" w:styleId="fontstyle31">
    <w:name w:val="fontstyle31"/>
    <w:basedOn w:val="Fontepargpadro"/>
    <w:qFormat/>
    <w:rPr>
      <w:rFonts w:ascii="Symbol" w:hAnsi="Symbol" w:hint="default"/>
      <w:color w:val="000000"/>
      <w:sz w:val="22"/>
      <w:szCs w:val="22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RodapChar">
    <w:name w:val="Rodapé Char"/>
    <w:basedOn w:val="Fontepargpadro"/>
    <w:link w:val="Rodap"/>
    <w:uiPriority w:val="99"/>
    <w:qFormat/>
  </w:style>
  <w:style w:type="table" w:customStyle="1" w:styleId="TableGrid">
    <w:name w:val="TableGrid"/>
    <w:qFormat/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41">
    <w:name w:val="fontstyle41"/>
    <w:basedOn w:val="Fontepargpadro"/>
    <w:qFormat/>
    <w:rPr>
      <w:rFonts w:ascii="Times New Roman" w:hAnsi="Times New Roman" w:cs="Times New Roman" w:hint="default"/>
      <w:b/>
      <w:bCs/>
      <w:color w:val="000000"/>
      <w:sz w:val="22"/>
      <w:szCs w:val="22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qFormat/>
    <w:rPr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o1">
    <w:name w:val="Revisão1"/>
    <w:hidden/>
    <w:uiPriority w:val="99"/>
    <w:semiHidden/>
    <w:qFormat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m7eme">
    <w:name w:val="m7eme"/>
    <w:basedOn w:val="Fontepargpadro"/>
    <w:qFormat/>
  </w:style>
  <w:style w:type="character" w:customStyle="1" w:styleId="CorpodetextoChar">
    <w:name w:val="Corpo de texto Char"/>
    <w:link w:val="Corpodetexto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4097"/>
  </customShpExts>
</s:customData>
</file>

<file path=customXml/itemProps1.xml><?xml version="1.0" encoding="utf-8"?>
<ds:datastoreItem xmlns:ds="http://schemas.openxmlformats.org/officeDocument/2006/customXml" ds:itemID="{25A97645-F8FD-43C8-A00C-01C7DDDBC7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01</Words>
  <Characters>2708</Characters>
  <Application>Microsoft Office Word</Application>
  <DocSecurity>0</DocSecurity>
  <Lines>22</Lines>
  <Paragraphs>6</Paragraphs>
  <ScaleCrop>false</ScaleCrop>
  <Company/>
  <LinksUpToDate>false</LinksUpToDate>
  <CharactersWithSpaces>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-account team</dc:creator>
  <cp:lastModifiedBy>paulo mendes alencar</cp:lastModifiedBy>
  <cp:revision>6</cp:revision>
  <cp:lastPrinted>2024-03-08T19:55:00Z</cp:lastPrinted>
  <dcterms:created xsi:type="dcterms:W3CDTF">2024-03-08T21:00:00Z</dcterms:created>
  <dcterms:modified xsi:type="dcterms:W3CDTF">2026-06-26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5008b7fed678052353fbb4a88382b42b7cc82b445ef5758cd3a6deeec1a162</vt:lpwstr>
  </property>
  <property fmtid="{D5CDD505-2E9C-101B-9397-08002B2CF9AE}" pid="3" name="KSOProductBuildVer">
    <vt:lpwstr>1046-12.1.0.26880</vt:lpwstr>
  </property>
  <property fmtid="{D5CDD505-2E9C-101B-9397-08002B2CF9AE}" pid="4" name="ICV">
    <vt:lpwstr>B10DCED425634F57B0E42A6889080C38_13</vt:lpwstr>
  </property>
  <property fmtid="{D5CDD505-2E9C-101B-9397-08002B2CF9AE}" pid="5" name="KSOTemplateDocerSaveRecord">
    <vt:lpwstr>eyJoZGlkIjoiODdkMGQ4ZDQwNTRjMzA3M2VkOGNjNGRmODJkMGUzYjEiLCJ1c2VySWQiOiIxMjM2OTUxOTkxMjQ3In0=</vt:lpwstr>
  </property>
</Properties>
</file>